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29B251" w14:textId="0B526104" w:rsidR="0048085E" w:rsidRPr="005E617E" w:rsidRDefault="0048085E" w:rsidP="0048085E">
      <w:pPr>
        <w:spacing w:after="120"/>
        <w:jc w:val="center"/>
        <w:rPr>
          <w:rFonts w:asciiTheme="minorHAnsi" w:hAnsiTheme="minorHAnsi"/>
          <w:b/>
          <w:color w:val="6F8183" w:themeColor="accent6"/>
          <w:sz w:val="24"/>
          <w:szCs w:val="24"/>
        </w:rPr>
      </w:pPr>
      <w:r>
        <w:rPr>
          <w:rFonts w:asciiTheme="minorHAnsi" w:hAnsiTheme="minorHAnsi"/>
          <w:color w:val="6F8183" w:themeColor="accent6"/>
          <w:sz w:val="40"/>
          <w:szCs w:val="40"/>
        </w:rPr>
        <w:t xml:space="preserve">PROTOTYPE SAMPLE </w:t>
      </w:r>
      <w:r w:rsidR="00C54B39">
        <w:rPr>
          <w:rFonts w:asciiTheme="minorHAnsi" w:hAnsiTheme="minorHAnsi"/>
          <w:color w:val="6F8183" w:themeColor="accent6"/>
          <w:sz w:val="40"/>
          <w:szCs w:val="40"/>
        </w:rPr>
        <w:t>MEDIA RELEASE</w:t>
      </w:r>
      <w:r>
        <w:rPr>
          <w:rFonts w:asciiTheme="minorHAnsi" w:hAnsiTheme="minorHAnsi"/>
          <w:color w:val="6F8183" w:themeColor="accent6"/>
          <w:sz w:val="40"/>
          <w:szCs w:val="40"/>
        </w:rPr>
        <w:t xml:space="preserve"> </w:t>
      </w:r>
      <w:r w:rsidRPr="005E617E">
        <w:rPr>
          <w:rFonts w:asciiTheme="minorHAnsi" w:hAnsiTheme="minorHAnsi"/>
          <w:color w:val="6F8183" w:themeColor="accent6"/>
          <w:sz w:val="40"/>
          <w:szCs w:val="40"/>
        </w:rPr>
        <w:t xml:space="preserve">FOR </w:t>
      </w:r>
      <w:r>
        <w:rPr>
          <w:rFonts w:asciiTheme="minorHAnsi" w:hAnsiTheme="minorHAnsi"/>
          <w:color w:val="6F8183" w:themeColor="accent6"/>
          <w:sz w:val="40"/>
          <w:szCs w:val="40"/>
        </w:rPr>
        <w:t>FREE MEALS FOR CEP OR PROVISION 2</w:t>
      </w:r>
      <w:r w:rsidRPr="005E617E">
        <w:rPr>
          <w:rFonts w:asciiTheme="minorHAnsi" w:hAnsiTheme="minorHAnsi"/>
          <w:b/>
          <w:color w:val="6F8183" w:themeColor="accent6"/>
          <w:sz w:val="24"/>
          <w:szCs w:val="24"/>
        </w:rPr>
        <w:br/>
      </w:r>
      <w:r>
        <w:rPr>
          <w:rFonts w:asciiTheme="minorHAnsi" w:hAnsiTheme="minorHAnsi"/>
          <w:b/>
          <w:color w:val="6F8183" w:themeColor="accent6"/>
          <w:sz w:val="24"/>
          <w:szCs w:val="24"/>
        </w:rPr>
        <w:br/>
      </w:r>
      <w:r w:rsidRPr="005E617E">
        <w:rPr>
          <w:rFonts w:asciiTheme="minorHAnsi" w:hAnsiTheme="minorHAnsi"/>
          <w:b/>
          <w:color w:val="6F8183" w:themeColor="accent6"/>
          <w:sz w:val="24"/>
          <w:szCs w:val="24"/>
        </w:rPr>
        <w:t>National School Lunch/Breakfast Program</w:t>
      </w:r>
      <w:r w:rsidRPr="005E617E">
        <w:rPr>
          <w:rFonts w:asciiTheme="minorHAnsi" w:hAnsiTheme="minorHAnsi"/>
          <w:b/>
          <w:color w:val="6F8183" w:themeColor="accent6"/>
          <w:sz w:val="24"/>
          <w:szCs w:val="24"/>
        </w:rPr>
        <w:br/>
        <w:t>School Year 202</w:t>
      </w:r>
      <w:r w:rsidR="006D3095">
        <w:rPr>
          <w:rFonts w:asciiTheme="minorHAnsi" w:hAnsiTheme="minorHAnsi"/>
          <w:b/>
          <w:color w:val="6F8183" w:themeColor="accent6"/>
          <w:sz w:val="24"/>
          <w:szCs w:val="24"/>
        </w:rPr>
        <w:t>2</w:t>
      </w:r>
      <w:r w:rsidRPr="005E617E">
        <w:rPr>
          <w:rFonts w:asciiTheme="minorHAnsi" w:hAnsiTheme="minorHAnsi"/>
          <w:b/>
          <w:color w:val="6F8183" w:themeColor="accent6"/>
          <w:sz w:val="24"/>
          <w:szCs w:val="24"/>
        </w:rPr>
        <w:t>-202</w:t>
      </w:r>
      <w:r w:rsidR="006D3095">
        <w:rPr>
          <w:rFonts w:asciiTheme="minorHAnsi" w:hAnsiTheme="minorHAnsi"/>
          <w:b/>
          <w:color w:val="6F8183" w:themeColor="accent6"/>
          <w:sz w:val="24"/>
          <w:szCs w:val="24"/>
        </w:rPr>
        <w:t>3</w:t>
      </w:r>
    </w:p>
    <w:p w14:paraId="6DAAAB29" w14:textId="77777777" w:rsidR="0048085E" w:rsidRDefault="0048085E" w:rsidP="0048085E">
      <w:pPr>
        <w:tabs>
          <w:tab w:val="left" w:pos="2880"/>
        </w:tabs>
        <w:spacing w:before="240" w:after="120"/>
        <w:rPr>
          <w:rFonts w:asciiTheme="minorHAnsi" w:hAnsiTheme="minorHAnsi"/>
          <w:sz w:val="20"/>
          <w:szCs w:val="18"/>
          <w:u w:val="single"/>
        </w:rPr>
      </w:pPr>
      <w:r w:rsidRPr="00B53BF3">
        <w:rPr>
          <w:rFonts w:asciiTheme="minorHAnsi" w:hAnsiTheme="minorHAnsi" w:cstheme="minorHAnsi"/>
          <w:noProof/>
          <w:color w:val="006666"/>
          <w:sz w:val="40"/>
          <w:szCs w:val="40"/>
        </w:rPr>
        <mc:AlternateContent>
          <mc:Choice Requires="wps">
            <w:drawing>
              <wp:anchor distT="0" distB="0" distL="114300" distR="114300" simplePos="0" relativeHeight="251661312" behindDoc="0" locked="0" layoutInCell="1" allowOverlap="1" wp14:anchorId="7DA22A49" wp14:editId="513D20BD">
                <wp:simplePos x="0" y="0"/>
                <wp:positionH relativeFrom="margin">
                  <wp:posOffset>-220133</wp:posOffset>
                </wp:positionH>
                <wp:positionV relativeFrom="paragraph">
                  <wp:posOffset>117475</wp:posOffset>
                </wp:positionV>
                <wp:extent cx="6815666" cy="0"/>
                <wp:effectExtent l="0" t="38100" r="61595" b="57150"/>
                <wp:wrapNone/>
                <wp:docPr id="2" name="Straight Connector 2"/>
                <wp:cNvGraphicFramePr/>
                <a:graphic xmlns:a="http://schemas.openxmlformats.org/drawingml/2006/main">
                  <a:graphicData uri="http://schemas.microsoft.com/office/word/2010/wordprocessingShape">
                    <wps:wsp>
                      <wps:cNvCnPr/>
                      <wps:spPr>
                        <a:xfrm>
                          <a:off x="0" y="0"/>
                          <a:ext cx="6815666" cy="0"/>
                        </a:xfrm>
                        <a:prstGeom prst="line">
                          <a:avLst/>
                        </a:prstGeom>
                        <a:ln w="95250" cmpd="thinThick">
                          <a:solidFill>
                            <a:schemeClr val="bg2">
                              <a:lumMod val="50000"/>
                              <a:alpha val="99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247D482" id="Straight Connector 2" o:spid="_x0000_s1026" style="position:absolute;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7.35pt,9.25pt" to="519.3pt,9.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" strokecolor="#726672 [1614]" strokeweight="7.5pt">
                <v:stroke opacity="64764f" linestyle="thinThick" joinstyle="miter"/>
                <w10:wrap anchorx="margin"/>
              </v:line>
            </w:pict>
          </mc:Fallback>
        </mc:AlternateContent>
      </w:r>
    </w:p>
    <w:p w14:paraId="477526A6" w14:textId="77777777" w:rsidR="00C54B39" w:rsidRDefault="00C54B39" w:rsidP="00C54B39">
      <w:pPr>
        <w:pStyle w:val="BodyText"/>
        <w:spacing w:line="480" w:lineRule="auto"/>
        <w:rPr>
          <w:rFonts w:asciiTheme="minorHAnsi" w:hAnsiTheme="minorHAnsi" w:cstheme="minorHAnsi"/>
        </w:rPr>
      </w:pPr>
    </w:p>
    <w:p w14:paraId="745897BA" w14:textId="77777777" w:rsidR="00C54B39" w:rsidRDefault="00C54B39" w:rsidP="00C54B39">
      <w:pPr>
        <w:pStyle w:val="BodyText"/>
        <w:spacing w:line="480" w:lineRule="auto"/>
        <w:rPr>
          <w:rFonts w:asciiTheme="minorHAnsi" w:hAnsiTheme="minorHAnsi" w:cstheme="minorHAnsi"/>
        </w:rPr>
      </w:pPr>
      <w:r w:rsidRPr="00B8345D">
        <w:rPr>
          <w:rFonts w:asciiTheme="minorHAnsi" w:hAnsiTheme="minorHAnsi" w:cstheme="minorHAnsi"/>
        </w:rPr>
        <w:t xml:space="preserve">The </w:t>
      </w:r>
      <w:r w:rsidRPr="00B8345D">
        <w:rPr>
          <w:rFonts w:asciiTheme="minorHAnsi" w:hAnsiTheme="minorHAnsi" w:cstheme="minorHAnsi"/>
          <w:i/>
          <w:color w:val="006666"/>
        </w:rPr>
        <w:t>(</w:t>
      </w:r>
      <w:r>
        <w:rPr>
          <w:rFonts w:asciiTheme="minorHAnsi" w:hAnsiTheme="minorHAnsi" w:cstheme="minorHAnsi"/>
          <w:i/>
          <w:color w:val="006666"/>
        </w:rPr>
        <w:t xml:space="preserve">Insert </w:t>
      </w:r>
      <w:r w:rsidRPr="00B8345D">
        <w:rPr>
          <w:rFonts w:asciiTheme="minorHAnsi" w:hAnsiTheme="minorHAnsi" w:cstheme="minorHAnsi"/>
          <w:i/>
          <w:color w:val="006666"/>
        </w:rPr>
        <w:t>Name(s) of School(s))</w:t>
      </w:r>
      <w:r w:rsidRPr="00B8345D">
        <w:rPr>
          <w:rFonts w:asciiTheme="minorHAnsi" w:hAnsiTheme="minorHAnsi" w:cstheme="minorHAnsi"/>
        </w:rPr>
        <w:t xml:space="preserve"> announced today it will operate the Community Eligibility Program (CEP) under the National School Lunch Program and School Breakfast Program for the </w:t>
      </w:r>
      <w:r>
        <w:rPr>
          <w:rFonts w:asciiTheme="minorHAnsi" w:hAnsiTheme="minorHAnsi" w:cstheme="minorHAnsi"/>
          <w:color w:val="006666"/>
        </w:rPr>
        <w:t>[</w:t>
      </w:r>
      <w:r w:rsidRPr="00B8345D">
        <w:rPr>
          <w:rFonts w:asciiTheme="minorHAnsi" w:hAnsiTheme="minorHAnsi" w:cstheme="minorHAnsi"/>
          <w:i/>
          <w:color w:val="006666"/>
        </w:rPr>
        <w:t>2022-2023</w:t>
      </w:r>
      <w:r>
        <w:rPr>
          <w:rFonts w:asciiTheme="minorHAnsi" w:hAnsiTheme="minorHAnsi" w:cstheme="minorHAnsi"/>
          <w:color w:val="006666"/>
        </w:rPr>
        <w:t>]</w:t>
      </w:r>
      <w:r w:rsidRPr="00B8345D">
        <w:rPr>
          <w:rFonts w:asciiTheme="minorHAnsi" w:hAnsiTheme="minorHAnsi" w:cstheme="minorHAnsi"/>
        </w:rPr>
        <w:t xml:space="preserve"> school year. </w:t>
      </w:r>
    </w:p>
    <w:p w14:paraId="05C1AA38" w14:textId="77777777" w:rsidR="00C54B39" w:rsidRPr="00B8345D" w:rsidRDefault="00C54B39" w:rsidP="00C54B39">
      <w:pPr>
        <w:pStyle w:val="BodyText"/>
        <w:spacing w:line="480" w:lineRule="auto"/>
        <w:rPr>
          <w:rFonts w:asciiTheme="minorHAnsi" w:hAnsiTheme="minorHAnsi" w:cstheme="minorHAnsi"/>
        </w:rPr>
      </w:pPr>
      <w:r>
        <w:rPr>
          <w:rFonts w:asciiTheme="minorHAnsi" w:hAnsiTheme="minorHAnsi" w:cstheme="minorHAnsi"/>
        </w:rPr>
        <w:br/>
      </w:r>
      <w:r w:rsidRPr="00B8345D">
        <w:rPr>
          <w:rFonts w:asciiTheme="minorHAnsi" w:hAnsiTheme="minorHAnsi" w:cstheme="minorHAnsi"/>
        </w:rPr>
        <w:t>Schools qualifying to operate CEP serve breakfast and lunch to all children at no charge and eliminate the collection of meal applications for free, reduced-price, and paid student meals. This new approach reduces burdens for both families and school administrators and helps ensure that students receive nutritious meals.</w:t>
      </w:r>
    </w:p>
    <w:p w14:paraId="71ABCC54" w14:textId="77777777" w:rsidR="00C54B39" w:rsidRPr="00B8345D" w:rsidRDefault="00C54B39" w:rsidP="00C54B39">
      <w:pPr>
        <w:pStyle w:val="BodyText"/>
        <w:spacing w:line="480" w:lineRule="auto"/>
        <w:rPr>
          <w:rFonts w:asciiTheme="minorHAnsi" w:hAnsiTheme="minorHAnsi" w:cstheme="minorHAnsi"/>
        </w:rPr>
      </w:pPr>
      <w:r>
        <w:rPr>
          <w:rFonts w:asciiTheme="minorHAnsi" w:hAnsiTheme="minorHAnsi" w:cstheme="minorHAnsi"/>
        </w:rPr>
        <w:br/>
      </w:r>
      <w:r w:rsidRPr="00B8345D">
        <w:rPr>
          <w:rFonts w:asciiTheme="minorHAnsi" w:hAnsiTheme="minorHAnsi" w:cstheme="minorHAnsi"/>
        </w:rPr>
        <w:t>For additional information please contact the following person:</w:t>
      </w:r>
    </w:p>
    <w:p w14:paraId="66CAB63D" w14:textId="77777777" w:rsidR="00C54B39" w:rsidRPr="00B8345D" w:rsidRDefault="00C54B39" w:rsidP="00C54B39">
      <w:pPr>
        <w:pStyle w:val="BodyText"/>
        <w:rPr>
          <w:rFonts w:asciiTheme="minorHAnsi" w:hAnsiTheme="minorHAnsi" w:cstheme="minorHAnsi"/>
          <w:color w:val="006666"/>
        </w:rPr>
      </w:pPr>
      <w:r w:rsidRPr="00B8345D">
        <w:rPr>
          <w:rFonts w:asciiTheme="minorHAnsi" w:hAnsiTheme="minorHAnsi" w:cstheme="minorHAnsi"/>
          <w:color w:val="006666"/>
        </w:rPr>
        <w:t>[Insert Name of School / SFA]</w:t>
      </w:r>
      <w:r>
        <w:rPr>
          <w:rFonts w:asciiTheme="minorHAnsi" w:hAnsiTheme="minorHAnsi" w:cstheme="minorHAnsi"/>
          <w:color w:val="006666"/>
        </w:rPr>
        <w:br/>
      </w:r>
    </w:p>
    <w:p w14:paraId="09BE2897" w14:textId="77777777" w:rsidR="00C54B39" w:rsidRPr="00B8345D" w:rsidRDefault="00C54B39" w:rsidP="00C54B39">
      <w:pPr>
        <w:pStyle w:val="BodyText"/>
        <w:rPr>
          <w:rFonts w:asciiTheme="minorHAnsi" w:hAnsiTheme="minorHAnsi" w:cstheme="minorHAnsi"/>
        </w:rPr>
      </w:pPr>
      <w:r w:rsidRPr="00B8345D">
        <w:rPr>
          <w:rFonts w:asciiTheme="minorHAnsi" w:hAnsiTheme="minorHAnsi" w:cstheme="minorHAnsi"/>
        </w:rPr>
        <w:t xml:space="preserve">Attention:  </w:t>
      </w:r>
      <w:r w:rsidRPr="00B8345D">
        <w:rPr>
          <w:rFonts w:asciiTheme="minorHAnsi" w:hAnsiTheme="minorHAnsi" w:cstheme="minorHAnsi"/>
          <w:color w:val="006666"/>
        </w:rPr>
        <w:t>[Enter Contact Name and Title]</w:t>
      </w:r>
      <w:r>
        <w:rPr>
          <w:rFonts w:asciiTheme="minorHAnsi" w:hAnsiTheme="minorHAnsi" w:cstheme="minorHAnsi"/>
          <w:color w:val="006666"/>
        </w:rPr>
        <w:br/>
      </w:r>
    </w:p>
    <w:p w14:paraId="5F27E7F2" w14:textId="77777777" w:rsidR="00C54B39" w:rsidRPr="00B8345D" w:rsidRDefault="00C54B39" w:rsidP="00C54B39">
      <w:pPr>
        <w:pStyle w:val="BodyText"/>
        <w:rPr>
          <w:rFonts w:asciiTheme="minorHAnsi" w:hAnsiTheme="minorHAnsi" w:cstheme="minorHAnsi"/>
          <w:color w:val="006666"/>
        </w:rPr>
      </w:pPr>
      <w:r w:rsidRPr="00B8345D">
        <w:rPr>
          <w:rFonts w:asciiTheme="minorHAnsi" w:hAnsiTheme="minorHAnsi" w:cstheme="minorHAnsi"/>
          <w:color w:val="006666"/>
        </w:rPr>
        <w:t>[Insert Department or Division]</w:t>
      </w:r>
      <w:r>
        <w:rPr>
          <w:rFonts w:asciiTheme="minorHAnsi" w:hAnsiTheme="minorHAnsi" w:cstheme="minorHAnsi"/>
          <w:color w:val="006666"/>
        </w:rPr>
        <w:br/>
      </w:r>
    </w:p>
    <w:p w14:paraId="18FA0682" w14:textId="77777777" w:rsidR="00C54B39" w:rsidRPr="00B8345D" w:rsidRDefault="00C54B39" w:rsidP="00C54B39">
      <w:pPr>
        <w:pStyle w:val="BodyText"/>
        <w:rPr>
          <w:rFonts w:asciiTheme="minorHAnsi" w:hAnsiTheme="minorHAnsi" w:cstheme="minorHAnsi"/>
          <w:color w:val="006666"/>
        </w:rPr>
      </w:pPr>
      <w:r w:rsidRPr="00B8345D">
        <w:rPr>
          <w:rFonts w:asciiTheme="minorHAnsi" w:hAnsiTheme="minorHAnsi" w:cstheme="minorHAnsi"/>
          <w:color w:val="006666"/>
        </w:rPr>
        <w:t xml:space="preserve">[Insert Address] </w:t>
      </w:r>
      <w:r>
        <w:rPr>
          <w:rFonts w:asciiTheme="minorHAnsi" w:hAnsiTheme="minorHAnsi" w:cstheme="minorHAnsi"/>
          <w:color w:val="006666"/>
        </w:rPr>
        <w:br/>
      </w:r>
    </w:p>
    <w:p w14:paraId="4AD869AA" w14:textId="77777777" w:rsidR="00C54B39" w:rsidRPr="00B8345D" w:rsidRDefault="00C54B39" w:rsidP="00C54B39">
      <w:pPr>
        <w:pStyle w:val="BodyText"/>
        <w:rPr>
          <w:rFonts w:asciiTheme="minorHAnsi" w:hAnsiTheme="minorHAnsi" w:cstheme="minorHAnsi"/>
          <w:color w:val="006666"/>
        </w:rPr>
      </w:pPr>
      <w:r w:rsidRPr="00B8345D">
        <w:rPr>
          <w:rFonts w:asciiTheme="minorHAnsi" w:hAnsiTheme="minorHAnsi" w:cstheme="minorHAnsi"/>
          <w:color w:val="006666"/>
        </w:rPr>
        <w:t>[Insert City, State, Zip, and Contact Phone Number]</w:t>
      </w:r>
      <w:r>
        <w:rPr>
          <w:rFonts w:asciiTheme="minorHAnsi" w:hAnsiTheme="minorHAnsi" w:cstheme="minorHAnsi"/>
          <w:color w:val="006666"/>
        </w:rPr>
        <w:br/>
      </w:r>
    </w:p>
    <w:p w14:paraId="6B5A80B0" w14:textId="77777777" w:rsidR="00C54B39" w:rsidRPr="00B8345D" w:rsidRDefault="00C54B39" w:rsidP="00C54B39">
      <w:pPr>
        <w:pStyle w:val="BodyText"/>
        <w:rPr>
          <w:rFonts w:asciiTheme="minorHAnsi" w:hAnsiTheme="minorHAnsi" w:cstheme="minorHAnsi"/>
          <w:color w:val="006666"/>
        </w:rPr>
      </w:pPr>
      <w:r w:rsidRPr="00B8345D">
        <w:rPr>
          <w:rFonts w:asciiTheme="minorHAnsi" w:hAnsiTheme="minorHAnsi" w:cstheme="minorHAnsi"/>
          <w:color w:val="006666"/>
        </w:rPr>
        <w:t>[Insert Email Address]</w:t>
      </w:r>
    </w:p>
    <w:p w14:paraId="0A07C94A" w14:textId="77777777" w:rsidR="00C54B39" w:rsidRPr="00235A45" w:rsidRDefault="00C54B39" w:rsidP="00C54B39">
      <w:pPr>
        <w:pStyle w:val="BodyText"/>
        <w:spacing w:line="480" w:lineRule="auto"/>
        <w:ind w:left="630"/>
        <w:rPr>
          <w:rFonts w:asciiTheme="minorHAnsi" w:hAnsiTheme="minorHAnsi" w:cstheme="minorHAnsi"/>
        </w:rPr>
      </w:pPr>
    </w:p>
    <w:p w14:paraId="67C1DE58" w14:textId="77777777" w:rsidR="0048085E" w:rsidRPr="00127D89" w:rsidRDefault="0048085E" w:rsidP="0048085E">
      <w:pPr>
        <w:tabs>
          <w:tab w:val="left" w:pos="2880"/>
        </w:tabs>
        <w:spacing w:before="240" w:after="120" w:line="480" w:lineRule="auto"/>
        <w:contextualSpacing/>
        <w:rPr>
          <w:rFonts w:asciiTheme="minorHAnsi" w:hAnsiTheme="minorHAnsi"/>
          <w:sz w:val="20"/>
          <w:szCs w:val="18"/>
        </w:rPr>
      </w:pPr>
      <w:r w:rsidRPr="00127D89">
        <w:rPr>
          <w:rFonts w:asciiTheme="minorHAnsi" w:hAnsiTheme="minorHAnsi"/>
          <w:sz w:val="20"/>
          <w:szCs w:val="18"/>
        </w:rPr>
        <w:t>Sincerely,</w:t>
      </w:r>
    </w:p>
    <w:p w14:paraId="137BB43B" w14:textId="77777777" w:rsidR="0048085E" w:rsidRPr="00C54B39" w:rsidRDefault="0048085E" w:rsidP="0048085E">
      <w:pPr>
        <w:tabs>
          <w:tab w:val="left" w:pos="2880"/>
        </w:tabs>
        <w:spacing w:before="240" w:after="120" w:line="480" w:lineRule="auto"/>
        <w:contextualSpacing/>
        <w:rPr>
          <w:rFonts w:asciiTheme="minorHAnsi" w:hAnsiTheme="minorHAnsi"/>
          <w:i/>
          <w:color w:val="006666"/>
          <w:sz w:val="20"/>
          <w:szCs w:val="18"/>
        </w:rPr>
      </w:pPr>
      <w:r w:rsidRPr="00C54B39">
        <w:rPr>
          <w:rFonts w:asciiTheme="minorHAnsi" w:hAnsiTheme="minorHAnsi"/>
          <w:i/>
          <w:color w:val="006666"/>
          <w:sz w:val="20"/>
          <w:szCs w:val="18"/>
        </w:rPr>
        <w:t>[Insert name and title]</w:t>
      </w:r>
    </w:p>
    <w:p w14:paraId="0BBE023F" w14:textId="77777777" w:rsidR="0048085E" w:rsidRDefault="0048085E" w:rsidP="0048085E">
      <w:pPr>
        <w:tabs>
          <w:tab w:val="left" w:pos="2880"/>
        </w:tabs>
        <w:spacing w:before="240" w:after="120" w:line="480" w:lineRule="auto"/>
        <w:contextualSpacing/>
        <w:rPr>
          <w:rFonts w:asciiTheme="minorHAnsi" w:hAnsiTheme="minorHAnsi"/>
          <w:i/>
          <w:color w:val="006666"/>
          <w:sz w:val="20"/>
          <w:szCs w:val="18"/>
        </w:rPr>
      </w:pPr>
    </w:p>
    <w:p w14:paraId="1368D0F4" w14:textId="77777777" w:rsidR="0048085E" w:rsidRPr="00235A45" w:rsidRDefault="0048085E" w:rsidP="0048085E">
      <w:pPr>
        <w:spacing w:before="100" w:line="214" w:lineRule="exact"/>
        <w:rPr>
          <w:rFonts w:asciiTheme="minorHAnsi" w:hAnsiTheme="minorHAnsi" w:cstheme="minorHAnsi"/>
          <w:b/>
          <w:sz w:val="14"/>
          <w:szCs w:val="14"/>
        </w:rPr>
      </w:pPr>
      <w:r w:rsidRPr="00235A45">
        <w:rPr>
          <w:rFonts w:asciiTheme="minorHAnsi" w:hAnsiTheme="minorHAnsi" w:cstheme="minorHAnsi"/>
          <w:b/>
          <w:sz w:val="14"/>
          <w:szCs w:val="14"/>
        </w:rPr>
        <w:t>Non-discrimination</w:t>
      </w:r>
      <w:r w:rsidRPr="00235A45">
        <w:rPr>
          <w:rFonts w:asciiTheme="minorHAnsi" w:hAnsiTheme="minorHAnsi" w:cstheme="minorHAnsi"/>
          <w:b/>
          <w:spacing w:val="-5"/>
          <w:sz w:val="14"/>
          <w:szCs w:val="14"/>
        </w:rPr>
        <w:t xml:space="preserve"> </w:t>
      </w:r>
      <w:r w:rsidRPr="00235A45">
        <w:rPr>
          <w:rFonts w:asciiTheme="minorHAnsi" w:hAnsiTheme="minorHAnsi" w:cstheme="minorHAnsi"/>
          <w:b/>
          <w:sz w:val="14"/>
          <w:szCs w:val="14"/>
        </w:rPr>
        <w:t>Statement:</w:t>
      </w:r>
    </w:p>
    <w:p w14:paraId="3724DE9B" w14:textId="77777777" w:rsidR="0048085E" w:rsidRPr="00235A45" w:rsidRDefault="0048085E" w:rsidP="0048085E">
      <w:pPr>
        <w:spacing w:line="232" w:lineRule="auto"/>
        <w:ind w:right="635"/>
        <w:rPr>
          <w:rFonts w:asciiTheme="minorHAnsi" w:hAnsiTheme="minorHAnsi" w:cstheme="minorHAnsi"/>
          <w:i/>
          <w:color w:val="666666"/>
          <w:sz w:val="14"/>
          <w:szCs w:val="14"/>
        </w:rPr>
      </w:pPr>
      <w:r w:rsidRPr="00235A45">
        <w:rPr>
          <w:rFonts w:asciiTheme="minorHAnsi" w:hAnsiTheme="minorHAnsi" w:cstheme="minorHAnsi"/>
          <w:i/>
          <w:color w:val="666666"/>
          <w:sz w:val="14"/>
          <w:szCs w:val="14"/>
        </w:rPr>
        <w:t xml:space="preserve">In accordance with Federal civil rights law and U.S. Department of Agriculture (USDA) civil rights regulations and policies, the USDA, its Agencies, offices, and employees, and institutions participating in or administering USDA programs are prohibited from discriminating based on race, color, national origin, sex, disability, age, or reprisal or retaliation for prior civil rights activity in any program or activity conducted or funded by USDA.  </w:t>
      </w:r>
    </w:p>
    <w:p w14:paraId="1C7CC278" w14:textId="77777777" w:rsidR="0048085E" w:rsidRPr="00235A45" w:rsidRDefault="0048085E" w:rsidP="0048085E">
      <w:pPr>
        <w:spacing w:line="232" w:lineRule="auto"/>
        <w:ind w:right="635"/>
        <w:rPr>
          <w:rFonts w:asciiTheme="minorHAnsi" w:hAnsiTheme="minorHAnsi" w:cstheme="minorHAnsi"/>
          <w:i/>
          <w:color w:val="666666"/>
          <w:sz w:val="14"/>
          <w:szCs w:val="14"/>
        </w:rPr>
      </w:pPr>
    </w:p>
    <w:p w14:paraId="793D271E" w14:textId="77777777" w:rsidR="0048085E" w:rsidRPr="00235A45" w:rsidRDefault="0048085E" w:rsidP="0048085E">
      <w:pPr>
        <w:spacing w:line="232" w:lineRule="auto"/>
        <w:ind w:right="725"/>
        <w:rPr>
          <w:rFonts w:asciiTheme="minorHAnsi" w:hAnsiTheme="minorHAnsi" w:cstheme="minorHAnsi"/>
          <w:i/>
          <w:sz w:val="14"/>
          <w:szCs w:val="14"/>
        </w:rPr>
      </w:pPr>
      <w:r w:rsidRPr="00235A45">
        <w:rPr>
          <w:rFonts w:asciiTheme="minorHAnsi" w:hAnsiTheme="minorHAnsi" w:cstheme="minorHAnsi"/>
          <w:i/>
          <w:color w:val="666666"/>
          <w:sz w:val="14"/>
          <w:szCs w:val="14"/>
        </w:rPr>
        <w:t>Persons with disabilities who require alternative means of communication for program information (e.g. Braille, large print, audiotape, American Sign Language, etc.), should contact the Agency (State or local) where they applied for benefits.  Individuals who are deaf, hard of hearing or have speech disabilities may contact USDA through the Federal Relay Service at (800) 877-8339.  Additionally, program information may be made available in languages other than English.</w:t>
      </w:r>
    </w:p>
    <w:p w14:paraId="3A12AC93" w14:textId="77777777" w:rsidR="0048085E" w:rsidRPr="00235A45" w:rsidRDefault="0048085E" w:rsidP="0048085E">
      <w:pPr>
        <w:pStyle w:val="BodyText"/>
        <w:spacing w:before="11"/>
        <w:rPr>
          <w:rFonts w:asciiTheme="minorHAnsi" w:hAnsiTheme="minorHAnsi" w:cstheme="minorHAnsi"/>
          <w:i/>
          <w:sz w:val="14"/>
          <w:szCs w:val="14"/>
        </w:rPr>
      </w:pPr>
    </w:p>
    <w:p w14:paraId="797354D9" w14:textId="77777777" w:rsidR="0048085E" w:rsidRPr="00235A45" w:rsidRDefault="0048085E" w:rsidP="0048085E">
      <w:pPr>
        <w:spacing w:line="232" w:lineRule="auto"/>
        <w:ind w:right="590"/>
        <w:rPr>
          <w:rFonts w:asciiTheme="minorHAnsi" w:hAnsiTheme="minorHAnsi" w:cstheme="minorHAnsi"/>
          <w:i/>
          <w:sz w:val="14"/>
          <w:szCs w:val="14"/>
        </w:rPr>
      </w:pPr>
      <w:r w:rsidRPr="00235A45">
        <w:rPr>
          <w:rFonts w:asciiTheme="minorHAnsi" w:hAnsiTheme="minorHAnsi" w:cstheme="minorHAnsi"/>
          <w:i/>
          <w:color w:val="666666"/>
          <w:sz w:val="14"/>
          <w:szCs w:val="14"/>
        </w:rPr>
        <w:t xml:space="preserve">To file a program complaint of discrimination, complete the </w:t>
      </w:r>
      <w:hyperlink r:id="rId7" w:history="1">
        <w:r w:rsidRPr="00235A45">
          <w:rPr>
            <w:rStyle w:val="Hyperlink"/>
            <w:rFonts w:asciiTheme="minorHAnsi" w:hAnsiTheme="minorHAnsi" w:cstheme="minorHAnsi"/>
            <w:i/>
            <w:sz w:val="14"/>
            <w:szCs w:val="14"/>
          </w:rPr>
          <w:t>USDA Program Discrimination Complaint Form</w:t>
        </w:r>
      </w:hyperlink>
      <w:r w:rsidRPr="00235A45">
        <w:rPr>
          <w:rFonts w:asciiTheme="minorHAnsi" w:hAnsiTheme="minorHAnsi" w:cstheme="minorHAnsi"/>
          <w:i/>
          <w:color w:val="666666"/>
          <w:sz w:val="14"/>
          <w:szCs w:val="14"/>
        </w:rPr>
        <w:t xml:space="preserve">, (AD-3027) found online at: </w:t>
      </w:r>
      <w:hyperlink r:id="rId8" w:history="1">
        <w:r w:rsidRPr="00235A45">
          <w:rPr>
            <w:rStyle w:val="Hyperlink"/>
            <w:rFonts w:asciiTheme="minorHAnsi" w:hAnsiTheme="minorHAnsi" w:cstheme="minorHAnsi"/>
            <w:i/>
            <w:sz w:val="14"/>
            <w:szCs w:val="14"/>
          </w:rPr>
          <w:t>How to File a Complaint</w:t>
        </w:r>
      </w:hyperlink>
      <w:r w:rsidRPr="00235A45">
        <w:rPr>
          <w:rFonts w:asciiTheme="minorHAnsi" w:hAnsiTheme="minorHAnsi" w:cstheme="minorHAnsi"/>
          <w:i/>
          <w:color w:val="666666"/>
          <w:sz w:val="14"/>
          <w:szCs w:val="14"/>
        </w:rPr>
        <w:t>, and at any USDA office, or write a letter addressed to USDA and provide in the letter all of the information requested in the form. To request a copy of the complaint form, call (866) 632-9992. Submit your completed form or letter to USDA by:</w:t>
      </w:r>
    </w:p>
    <w:p w14:paraId="588AF3AE" w14:textId="77777777" w:rsidR="0048085E" w:rsidRPr="00235A45" w:rsidRDefault="0048085E" w:rsidP="0048085E">
      <w:pPr>
        <w:spacing w:line="232" w:lineRule="auto"/>
        <w:ind w:right="30"/>
        <w:rPr>
          <w:rFonts w:asciiTheme="minorHAnsi" w:hAnsiTheme="minorHAnsi" w:cstheme="minorHAnsi"/>
          <w:i/>
          <w:sz w:val="14"/>
          <w:szCs w:val="14"/>
        </w:rPr>
      </w:pPr>
      <w:r w:rsidRPr="00235A45">
        <w:rPr>
          <w:rFonts w:asciiTheme="minorHAnsi" w:hAnsiTheme="minorHAnsi" w:cstheme="minorHAnsi"/>
          <w:i/>
          <w:color w:val="666666"/>
          <w:sz w:val="14"/>
          <w:szCs w:val="14"/>
        </w:rPr>
        <w:t>(1) mail: U.S. Department of Agriculture, Office of the Assistant Secretary for Civil Rights, 1400</w:t>
      </w:r>
      <w:r>
        <w:rPr>
          <w:rFonts w:asciiTheme="minorHAnsi" w:hAnsiTheme="minorHAnsi" w:cstheme="minorHAnsi"/>
          <w:i/>
          <w:color w:val="666666"/>
          <w:sz w:val="14"/>
          <w:szCs w:val="14"/>
        </w:rPr>
        <w:t xml:space="preserve"> </w:t>
      </w:r>
      <w:r w:rsidRPr="00235A45">
        <w:rPr>
          <w:rFonts w:asciiTheme="minorHAnsi" w:hAnsiTheme="minorHAnsi" w:cstheme="minorHAnsi"/>
          <w:i/>
          <w:color w:val="666666"/>
          <w:spacing w:val="-57"/>
          <w:sz w:val="14"/>
          <w:szCs w:val="14"/>
        </w:rPr>
        <w:t xml:space="preserve">  </w:t>
      </w:r>
      <w:r>
        <w:rPr>
          <w:rFonts w:asciiTheme="minorHAnsi" w:hAnsiTheme="minorHAnsi" w:cstheme="minorHAnsi"/>
          <w:i/>
          <w:color w:val="666666"/>
          <w:spacing w:val="-57"/>
          <w:sz w:val="14"/>
          <w:szCs w:val="14"/>
        </w:rPr>
        <w:t xml:space="preserve">      </w:t>
      </w:r>
      <w:r w:rsidRPr="00235A45">
        <w:rPr>
          <w:rFonts w:asciiTheme="minorHAnsi" w:hAnsiTheme="minorHAnsi" w:cstheme="minorHAnsi"/>
          <w:i/>
          <w:color w:val="666666"/>
          <w:sz w:val="14"/>
          <w:szCs w:val="14"/>
        </w:rPr>
        <w:t>Independence</w:t>
      </w:r>
      <w:r w:rsidRPr="00235A45">
        <w:rPr>
          <w:rFonts w:asciiTheme="minorHAnsi" w:hAnsiTheme="minorHAnsi" w:cstheme="minorHAnsi"/>
          <w:i/>
          <w:color w:val="666666"/>
          <w:spacing w:val="-2"/>
          <w:sz w:val="14"/>
          <w:szCs w:val="14"/>
        </w:rPr>
        <w:t xml:space="preserve"> </w:t>
      </w:r>
      <w:r w:rsidRPr="00235A45">
        <w:rPr>
          <w:rFonts w:asciiTheme="minorHAnsi" w:hAnsiTheme="minorHAnsi" w:cstheme="minorHAnsi"/>
          <w:i/>
          <w:color w:val="666666"/>
          <w:sz w:val="14"/>
          <w:szCs w:val="14"/>
        </w:rPr>
        <w:t>Avenue,</w:t>
      </w:r>
      <w:r w:rsidRPr="00235A45">
        <w:rPr>
          <w:rFonts w:asciiTheme="minorHAnsi" w:hAnsiTheme="minorHAnsi" w:cstheme="minorHAnsi"/>
          <w:i/>
          <w:color w:val="666666"/>
          <w:spacing w:val="-1"/>
          <w:sz w:val="14"/>
          <w:szCs w:val="14"/>
        </w:rPr>
        <w:t xml:space="preserve"> </w:t>
      </w:r>
      <w:r w:rsidRPr="00235A45">
        <w:rPr>
          <w:rFonts w:asciiTheme="minorHAnsi" w:hAnsiTheme="minorHAnsi" w:cstheme="minorHAnsi"/>
          <w:i/>
          <w:color w:val="666666"/>
          <w:sz w:val="14"/>
          <w:szCs w:val="14"/>
        </w:rPr>
        <w:t>SW,</w:t>
      </w:r>
      <w:r w:rsidRPr="00235A45">
        <w:rPr>
          <w:rFonts w:asciiTheme="minorHAnsi" w:hAnsiTheme="minorHAnsi" w:cstheme="minorHAnsi"/>
          <w:i/>
          <w:color w:val="666666"/>
          <w:spacing w:val="-1"/>
          <w:sz w:val="14"/>
          <w:szCs w:val="14"/>
        </w:rPr>
        <w:t xml:space="preserve"> </w:t>
      </w:r>
      <w:r w:rsidRPr="00235A45">
        <w:rPr>
          <w:rFonts w:asciiTheme="minorHAnsi" w:hAnsiTheme="minorHAnsi" w:cstheme="minorHAnsi"/>
          <w:i/>
          <w:color w:val="666666"/>
          <w:sz w:val="14"/>
          <w:szCs w:val="14"/>
        </w:rPr>
        <w:t>Washington,</w:t>
      </w:r>
      <w:r w:rsidRPr="00235A45">
        <w:rPr>
          <w:rFonts w:asciiTheme="minorHAnsi" w:hAnsiTheme="minorHAnsi" w:cstheme="minorHAnsi"/>
          <w:i/>
          <w:color w:val="666666"/>
          <w:spacing w:val="-1"/>
          <w:sz w:val="14"/>
          <w:szCs w:val="14"/>
        </w:rPr>
        <w:t xml:space="preserve"> </w:t>
      </w:r>
      <w:r w:rsidRPr="00235A45">
        <w:rPr>
          <w:rFonts w:asciiTheme="minorHAnsi" w:hAnsiTheme="minorHAnsi" w:cstheme="minorHAnsi"/>
          <w:i/>
          <w:color w:val="666666"/>
          <w:sz w:val="14"/>
          <w:szCs w:val="14"/>
        </w:rPr>
        <w:t>D.C. 20250-9410;</w:t>
      </w:r>
    </w:p>
    <w:p w14:paraId="65B334F2" w14:textId="77777777" w:rsidR="0048085E" w:rsidRPr="00235A45" w:rsidRDefault="0048085E" w:rsidP="0048085E">
      <w:pPr>
        <w:spacing w:line="199" w:lineRule="exact"/>
        <w:rPr>
          <w:rFonts w:asciiTheme="minorHAnsi" w:hAnsiTheme="minorHAnsi" w:cstheme="minorHAnsi"/>
          <w:i/>
          <w:sz w:val="14"/>
          <w:szCs w:val="14"/>
        </w:rPr>
      </w:pPr>
      <w:r w:rsidRPr="00235A45">
        <w:rPr>
          <w:rFonts w:asciiTheme="minorHAnsi" w:hAnsiTheme="minorHAnsi" w:cstheme="minorHAnsi"/>
          <w:i/>
          <w:color w:val="666666"/>
          <w:sz w:val="14"/>
          <w:szCs w:val="14"/>
        </w:rPr>
        <w:t>(2)</w:t>
      </w:r>
      <w:r w:rsidRPr="00235A45">
        <w:rPr>
          <w:rFonts w:asciiTheme="minorHAnsi" w:hAnsiTheme="minorHAnsi" w:cstheme="minorHAnsi"/>
          <w:i/>
          <w:color w:val="666666"/>
          <w:spacing w:val="-2"/>
          <w:sz w:val="14"/>
          <w:szCs w:val="14"/>
        </w:rPr>
        <w:t xml:space="preserve"> </w:t>
      </w:r>
      <w:r w:rsidRPr="00235A45">
        <w:rPr>
          <w:rFonts w:asciiTheme="minorHAnsi" w:hAnsiTheme="minorHAnsi" w:cstheme="minorHAnsi"/>
          <w:i/>
          <w:color w:val="666666"/>
          <w:sz w:val="14"/>
          <w:szCs w:val="14"/>
        </w:rPr>
        <w:t>fax:</w:t>
      </w:r>
      <w:r w:rsidRPr="00235A45">
        <w:rPr>
          <w:rFonts w:asciiTheme="minorHAnsi" w:hAnsiTheme="minorHAnsi" w:cstheme="minorHAnsi"/>
          <w:i/>
          <w:color w:val="666666"/>
          <w:spacing w:val="-1"/>
          <w:sz w:val="14"/>
          <w:szCs w:val="14"/>
        </w:rPr>
        <w:t xml:space="preserve"> </w:t>
      </w:r>
      <w:r w:rsidRPr="00235A45">
        <w:rPr>
          <w:rFonts w:asciiTheme="minorHAnsi" w:hAnsiTheme="minorHAnsi" w:cstheme="minorHAnsi"/>
          <w:i/>
          <w:color w:val="666666"/>
          <w:sz w:val="14"/>
          <w:szCs w:val="14"/>
        </w:rPr>
        <w:t>(202) 690-7442;</w:t>
      </w:r>
      <w:r w:rsidRPr="00235A45">
        <w:rPr>
          <w:rFonts w:asciiTheme="minorHAnsi" w:hAnsiTheme="minorHAnsi" w:cstheme="minorHAnsi"/>
          <w:i/>
          <w:color w:val="666666"/>
          <w:spacing w:val="-2"/>
          <w:sz w:val="14"/>
          <w:szCs w:val="14"/>
        </w:rPr>
        <w:t xml:space="preserve"> </w:t>
      </w:r>
      <w:r w:rsidRPr="00235A45">
        <w:rPr>
          <w:rFonts w:asciiTheme="minorHAnsi" w:hAnsiTheme="minorHAnsi" w:cstheme="minorHAnsi"/>
          <w:i/>
          <w:color w:val="666666"/>
          <w:sz w:val="14"/>
          <w:szCs w:val="14"/>
        </w:rPr>
        <w:t>or</w:t>
      </w:r>
    </w:p>
    <w:p w14:paraId="270326D8" w14:textId="77777777" w:rsidR="0048085E" w:rsidRPr="00235A45" w:rsidRDefault="0048085E" w:rsidP="00C54B39">
      <w:pPr>
        <w:spacing w:line="204" w:lineRule="exact"/>
        <w:rPr>
          <w:rFonts w:asciiTheme="minorHAnsi" w:hAnsiTheme="minorHAnsi" w:cstheme="minorHAnsi"/>
          <w:i/>
          <w:sz w:val="14"/>
          <w:szCs w:val="14"/>
        </w:rPr>
      </w:pPr>
      <w:r w:rsidRPr="00235A45">
        <w:rPr>
          <w:rFonts w:asciiTheme="minorHAnsi" w:hAnsiTheme="minorHAnsi" w:cstheme="minorHAnsi"/>
          <w:i/>
          <w:color w:val="666666"/>
          <w:sz w:val="14"/>
          <w:szCs w:val="14"/>
        </w:rPr>
        <w:t>(3)</w:t>
      </w:r>
      <w:r w:rsidRPr="00235A45">
        <w:rPr>
          <w:rFonts w:asciiTheme="minorHAnsi" w:hAnsiTheme="minorHAnsi" w:cstheme="minorHAnsi"/>
          <w:i/>
          <w:color w:val="666666"/>
          <w:spacing w:val="-2"/>
          <w:sz w:val="14"/>
          <w:szCs w:val="14"/>
        </w:rPr>
        <w:t xml:space="preserve"> </w:t>
      </w:r>
      <w:r w:rsidRPr="00235A45">
        <w:rPr>
          <w:rFonts w:asciiTheme="minorHAnsi" w:hAnsiTheme="minorHAnsi" w:cstheme="minorHAnsi"/>
          <w:i/>
          <w:color w:val="666666"/>
          <w:sz w:val="14"/>
          <w:szCs w:val="14"/>
        </w:rPr>
        <w:t>email:</w:t>
      </w:r>
      <w:r w:rsidRPr="00235A45">
        <w:rPr>
          <w:rFonts w:asciiTheme="minorHAnsi" w:hAnsiTheme="minorHAnsi" w:cstheme="minorHAnsi"/>
          <w:i/>
          <w:color w:val="0000FF"/>
          <w:spacing w:val="-1"/>
          <w:sz w:val="14"/>
          <w:szCs w:val="14"/>
        </w:rPr>
        <w:t xml:space="preserve"> </w:t>
      </w:r>
      <w:hyperlink r:id="rId9">
        <w:r w:rsidRPr="00235A45">
          <w:rPr>
            <w:rFonts w:asciiTheme="minorHAnsi" w:hAnsiTheme="minorHAnsi" w:cstheme="minorHAnsi"/>
            <w:i/>
            <w:color w:val="0000FF"/>
            <w:sz w:val="14"/>
            <w:szCs w:val="14"/>
            <w:u w:val="single" w:color="0000FF"/>
          </w:rPr>
          <w:t>program.intake@usda.gov</w:t>
        </w:r>
      </w:hyperlink>
    </w:p>
    <w:p w14:paraId="3EF5FAC5" w14:textId="77777777" w:rsidR="00E079A2" w:rsidRPr="007E7436" w:rsidRDefault="0048085E" w:rsidP="0048085E">
      <w:pPr>
        <w:spacing w:before="101"/>
        <w:rPr>
          <w:rFonts w:asciiTheme="minorHAnsi" w:hAnsiTheme="minorHAnsi"/>
          <w:sz w:val="20"/>
          <w:szCs w:val="18"/>
        </w:rPr>
      </w:pPr>
      <w:r w:rsidRPr="00235A45">
        <w:rPr>
          <w:rFonts w:asciiTheme="minorHAnsi" w:hAnsiTheme="minorHAnsi" w:cstheme="minorHAnsi"/>
          <w:i/>
          <w:color w:val="666666"/>
          <w:sz w:val="14"/>
          <w:szCs w:val="14"/>
        </w:rPr>
        <w:t>This</w:t>
      </w:r>
      <w:r w:rsidRPr="00235A45">
        <w:rPr>
          <w:rFonts w:asciiTheme="minorHAnsi" w:hAnsiTheme="minorHAnsi" w:cstheme="minorHAnsi"/>
          <w:i/>
          <w:color w:val="666666"/>
          <w:spacing w:val="-3"/>
          <w:sz w:val="14"/>
          <w:szCs w:val="14"/>
        </w:rPr>
        <w:t xml:space="preserve"> </w:t>
      </w:r>
      <w:r w:rsidRPr="00235A45">
        <w:rPr>
          <w:rFonts w:asciiTheme="minorHAnsi" w:hAnsiTheme="minorHAnsi" w:cstheme="minorHAnsi"/>
          <w:i/>
          <w:color w:val="666666"/>
          <w:sz w:val="14"/>
          <w:szCs w:val="14"/>
        </w:rPr>
        <w:t>institution</w:t>
      </w:r>
      <w:r w:rsidRPr="00235A45">
        <w:rPr>
          <w:rFonts w:asciiTheme="minorHAnsi" w:hAnsiTheme="minorHAnsi" w:cstheme="minorHAnsi"/>
          <w:i/>
          <w:color w:val="666666"/>
          <w:spacing w:val="-1"/>
          <w:sz w:val="14"/>
          <w:szCs w:val="14"/>
        </w:rPr>
        <w:t xml:space="preserve"> </w:t>
      </w:r>
      <w:r w:rsidRPr="00235A45">
        <w:rPr>
          <w:rFonts w:asciiTheme="minorHAnsi" w:hAnsiTheme="minorHAnsi" w:cstheme="minorHAnsi"/>
          <w:i/>
          <w:color w:val="666666"/>
          <w:sz w:val="14"/>
          <w:szCs w:val="14"/>
        </w:rPr>
        <w:t>is</w:t>
      </w:r>
      <w:r w:rsidRPr="00235A45">
        <w:rPr>
          <w:rFonts w:asciiTheme="minorHAnsi" w:hAnsiTheme="minorHAnsi" w:cstheme="minorHAnsi"/>
          <w:i/>
          <w:color w:val="666666"/>
          <w:spacing w:val="-1"/>
          <w:sz w:val="14"/>
          <w:szCs w:val="14"/>
        </w:rPr>
        <w:t xml:space="preserve"> </w:t>
      </w:r>
      <w:r w:rsidRPr="00235A45">
        <w:rPr>
          <w:rFonts w:asciiTheme="minorHAnsi" w:hAnsiTheme="minorHAnsi" w:cstheme="minorHAnsi"/>
          <w:i/>
          <w:color w:val="666666"/>
          <w:sz w:val="14"/>
          <w:szCs w:val="14"/>
        </w:rPr>
        <w:t>an</w:t>
      </w:r>
      <w:r w:rsidRPr="00235A45">
        <w:rPr>
          <w:rFonts w:asciiTheme="minorHAnsi" w:hAnsiTheme="minorHAnsi" w:cstheme="minorHAnsi"/>
          <w:i/>
          <w:color w:val="666666"/>
          <w:spacing w:val="-3"/>
          <w:sz w:val="14"/>
          <w:szCs w:val="14"/>
        </w:rPr>
        <w:t xml:space="preserve"> </w:t>
      </w:r>
      <w:r w:rsidRPr="00235A45">
        <w:rPr>
          <w:rFonts w:asciiTheme="minorHAnsi" w:hAnsiTheme="minorHAnsi" w:cstheme="minorHAnsi"/>
          <w:i/>
          <w:color w:val="666666"/>
          <w:sz w:val="14"/>
          <w:szCs w:val="14"/>
        </w:rPr>
        <w:t>equal</w:t>
      </w:r>
      <w:r w:rsidRPr="00235A45">
        <w:rPr>
          <w:rFonts w:asciiTheme="minorHAnsi" w:hAnsiTheme="minorHAnsi" w:cstheme="minorHAnsi"/>
          <w:i/>
          <w:color w:val="666666"/>
          <w:spacing w:val="-3"/>
          <w:sz w:val="14"/>
          <w:szCs w:val="14"/>
        </w:rPr>
        <w:t xml:space="preserve"> </w:t>
      </w:r>
      <w:r w:rsidRPr="00235A45">
        <w:rPr>
          <w:rFonts w:asciiTheme="minorHAnsi" w:hAnsiTheme="minorHAnsi" w:cstheme="minorHAnsi"/>
          <w:i/>
          <w:color w:val="666666"/>
          <w:sz w:val="14"/>
          <w:szCs w:val="14"/>
        </w:rPr>
        <w:t>opportunity</w:t>
      </w:r>
      <w:r w:rsidRPr="00235A45">
        <w:rPr>
          <w:rFonts w:asciiTheme="minorHAnsi" w:hAnsiTheme="minorHAnsi" w:cstheme="minorHAnsi"/>
          <w:i/>
          <w:color w:val="666666"/>
          <w:spacing w:val="-1"/>
          <w:sz w:val="14"/>
          <w:szCs w:val="14"/>
        </w:rPr>
        <w:t xml:space="preserve"> </w:t>
      </w:r>
      <w:r w:rsidRPr="00235A45">
        <w:rPr>
          <w:rFonts w:asciiTheme="minorHAnsi" w:hAnsiTheme="minorHAnsi" w:cstheme="minorHAnsi"/>
          <w:i/>
          <w:color w:val="666666"/>
          <w:sz w:val="14"/>
          <w:szCs w:val="14"/>
        </w:rPr>
        <w:t>provider.</w:t>
      </w:r>
    </w:p>
    <w:sectPr w:rsidR="00E079A2" w:rsidRPr="007E7436" w:rsidSect="00C54B39">
      <w:pgSz w:w="12240" w:h="15840" w:code="1"/>
      <w:pgMar w:top="540" w:right="1080" w:bottom="360" w:left="1080" w:header="720" w:footer="36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5EDC53" w14:textId="77777777" w:rsidR="00247405" w:rsidRDefault="00247405" w:rsidP="00D22F5A">
      <w:r>
        <w:separator/>
      </w:r>
    </w:p>
  </w:endnote>
  <w:endnote w:type="continuationSeparator" w:id="0">
    <w:p w14:paraId="2405189A" w14:textId="77777777" w:rsidR="00247405" w:rsidRDefault="00247405" w:rsidP="00D22F5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New Century Schlbk">
    <w:altName w:val="Century Schoolbook"/>
    <w:panose1 w:val="00000000000000000000"/>
    <w:charset w:val="4D"/>
    <w:family w:val="auto"/>
    <w:notTrueType/>
    <w:pitch w:val="default"/>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B9EFD5" w14:textId="77777777" w:rsidR="00247405" w:rsidRDefault="00247405" w:rsidP="00D22F5A">
      <w:r>
        <w:separator/>
      </w:r>
    </w:p>
  </w:footnote>
  <w:footnote w:type="continuationSeparator" w:id="0">
    <w:p w14:paraId="3DE751F8" w14:textId="77777777" w:rsidR="00247405" w:rsidRDefault="00247405" w:rsidP="00D22F5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69776FB"/>
    <w:multiLevelType w:val="hybridMultilevel"/>
    <w:tmpl w:val="91D88E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ocumentProtection w:edit="forms" w:enforcement="0"/>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1NzMyNjEzNbUwMzJX0lEKTi0uzszPAykwrwUA0vvSxSwAAAA="/>
  </w:docVars>
  <w:rsids>
    <w:rsidRoot w:val="00C769BB"/>
    <w:rsid w:val="000002C2"/>
    <w:rsid w:val="00002A9B"/>
    <w:rsid w:val="0001168E"/>
    <w:rsid w:val="000152B5"/>
    <w:rsid w:val="00020761"/>
    <w:rsid w:val="000276C9"/>
    <w:rsid w:val="000300B7"/>
    <w:rsid w:val="000308D3"/>
    <w:rsid w:val="000314C9"/>
    <w:rsid w:val="00031D70"/>
    <w:rsid w:val="000335D7"/>
    <w:rsid w:val="000352CF"/>
    <w:rsid w:val="000360C1"/>
    <w:rsid w:val="00036738"/>
    <w:rsid w:val="000405E7"/>
    <w:rsid w:val="00044EAF"/>
    <w:rsid w:val="00053570"/>
    <w:rsid w:val="00060D87"/>
    <w:rsid w:val="00061037"/>
    <w:rsid w:val="000628B9"/>
    <w:rsid w:val="00063880"/>
    <w:rsid w:val="0006437B"/>
    <w:rsid w:val="00066B2A"/>
    <w:rsid w:val="00067460"/>
    <w:rsid w:val="00073279"/>
    <w:rsid w:val="00075E40"/>
    <w:rsid w:val="000819F3"/>
    <w:rsid w:val="00082A06"/>
    <w:rsid w:val="00095735"/>
    <w:rsid w:val="00096307"/>
    <w:rsid w:val="0009713C"/>
    <w:rsid w:val="000A0B95"/>
    <w:rsid w:val="000A3FE5"/>
    <w:rsid w:val="000A4930"/>
    <w:rsid w:val="000A58DA"/>
    <w:rsid w:val="000A6ACE"/>
    <w:rsid w:val="000B0754"/>
    <w:rsid w:val="000B13F7"/>
    <w:rsid w:val="000B1545"/>
    <w:rsid w:val="000B2BDF"/>
    <w:rsid w:val="000B39D8"/>
    <w:rsid w:val="000B7401"/>
    <w:rsid w:val="000C0D1E"/>
    <w:rsid w:val="000C3CA2"/>
    <w:rsid w:val="000C5734"/>
    <w:rsid w:val="000C7532"/>
    <w:rsid w:val="000C7E6E"/>
    <w:rsid w:val="000D21A2"/>
    <w:rsid w:val="000D2C8A"/>
    <w:rsid w:val="000D2E63"/>
    <w:rsid w:val="000D59FF"/>
    <w:rsid w:val="000D6A42"/>
    <w:rsid w:val="000E02F6"/>
    <w:rsid w:val="000E23D1"/>
    <w:rsid w:val="000E2FF2"/>
    <w:rsid w:val="000E3B65"/>
    <w:rsid w:val="000E3F90"/>
    <w:rsid w:val="000E7A33"/>
    <w:rsid w:val="000F0434"/>
    <w:rsid w:val="000F096C"/>
    <w:rsid w:val="000F35BD"/>
    <w:rsid w:val="0010016B"/>
    <w:rsid w:val="00100CAE"/>
    <w:rsid w:val="00101656"/>
    <w:rsid w:val="00102A5E"/>
    <w:rsid w:val="001051CD"/>
    <w:rsid w:val="00110D52"/>
    <w:rsid w:val="00111E45"/>
    <w:rsid w:val="00111E8A"/>
    <w:rsid w:val="00112666"/>
    <w:rsid w:val="00112A44"/>
    <w:rsid w:val="00112AF6"/>
    <w:rsid w:val="001134C8"/>
    <w:rsid w:val="001158A3"/>
    <w:rsid w:val="00117428"/>
    <w:rsid w:val="00117F00"/>
    <w:rsid w:val="001228B0"/>
    <w:rsid w:val="00122AFD"/>
    <w:rsid w:val="00123DE1"/>
    <w:rsid w:val="00125C55"/>
    <w:rsid w:val="001260B1"/>
    <w:rsid w:val="00126D5C"/>
    <w:rsid w:val="0012752A"/>
    <w:rsid w:val="00127838"/>
    <w:rsid w:val="00130CE0"/>
    <w:rsid w:val="00133B37"/>
    <w:rsid w:val="001355C0"/>
    <w:rsid w:val="00135D80"/>
    <w:rsid w:val="001370DF"/>
    <w:rsid w:val="001405ED"/>
    <w:rsid w:val="00141FC8"/>
    <w:rsid w:val="00142365"/>
    <w:rsid w:val="001431DD"/>
    <w:rsid w:val="00144616"/>
    <w:rsid w:val="00147726"/>
    <w:rsid w:val="001503B3"/>
    <w:rsid w:val="00156A0D"/>
    <w:rsid w:val="00162792"/>
    <w:rsid w:val="001660CD"/>
    <w:rsid w:val="001670E5"/>
    <w:rsid w:val="0016710B"/>
    <w:rsid w:val="00171BCB"/>
    <w:rsid w:val="001747F5"/>
    <w:rsid w:val="00174895"/>
    <w:rsid w:val="001770D9"/>
    <w:rsid w:val="001772FB"/>
    <w:rsid w:val="001821DA"/>
    <w:rsid w:val="001835AB"/>
    <w:rsid w:val="00192C07"/>
    <w:rsid w:val="00193309"/>
    <w:rsid w:val="0019595C"/>
    <w:rsid w:val="001A0478"/>
    <w:rsid w:val="001A3946"/>
    <w:rsid w:val="001A48E5"/>
    <w:rsid w:val="001A5FCD"/>
    <w:rsid w:val="001A64BA"/>
    <w:rsid w:val="001B01DE"/>
    <w:rsid w:val="001B1B76"/>
    <w:rsid w:val="001B2118"/>
    <w:rsid w:val="001B3139"/>
    <w:rsid w:val="001B3F03"/>
    <w:rsid w:val="001B6603"/>
    <w:rsid w:val="001C5A8B"/>
    <w:rsid w:val="001D0E19"/>
    <w:rsid w:val="001D241F"/>
    <w:rsid w:val="001D4AB8"/>
    <w:rsid w:val="001D4E24"/>
    <w:rsid w:val="001D50C6"/>
    <w:rsid w:val="001D5E82"/>
    <w:rsid w:val="001D662A"/>
    <w:rsid w:val="001E0597"/>
    <w:rsid w:val="001E0B2E"/>
    <w:rsid w:val="001E1F1E"/>
    <w:rsid w:val="001E32B8"/>
    <w:rsid w:val="001E3761"/>
    <w:rsid w:val="001E5615"/>
    <w:rsid w:val="001E6FBA"/>
    <w:rsid w:val="001E70B4"/>
    <w:rsid w:val="001F089D"/>
    <w:rsid w:val="001F401D"/>
    <w:rsid w:val="001F4996"/>
    <w:rsid w:val="001F579C"/>
    <w:rsid w:val="001F5B41"/>
    <w:rsid w:val="001F6F81"/>
    <w:rsid w:val="00204293"/>
    <w:rsid w:val="00205628"/>
    <w:rsid w:val="00207059"/>
    <w:rsid w:val="0021078F"/>
    <w:rsid w:val="002109A0"/>
    <w:rsid w:val="00211DC4"/>
    <w:rsid w:val="00215CC3"/>
    <w:rsid w:val="00216EB4"/>
    <w:rsid w:val="002231F3"/>
    <w:rsid w:val="00223459"/>
    <w:rsid w:val="00223A21"/>
    <w:rsid w:val="00226D34"/>
    <w:rsid w:val="002300C8"/>
    <w:rsid w:val="002305B5"/>
    <w:rsid w:val="0024016C"/>
    <w:rsid w:val="002441AF"/>
    <w:rsid w:val="00244DBE"/>
    <w:rsid w:val="00247405"/>
    <w:rsid w:val="002501FB"/>
    <w:rsid w:val="0025157F"/>
    <w:rsid w:val="00251F0A"/>
    <w:rsid w:val="00254C20"/>
    <w:rsid w:val="002556B4"/>
    <w:rsid w:val="00256B16"/>
    <w:rsid w:val="00257210"/>
    <w:rsid w:val="002574D2"/>
    <w:rsid w:val="00260A4E"/>
    <w:rsid w:val="002636D1"/>
    <w:rsid w:val="00264D1B"/>
    <w:rsid w:val="002667DF"/>
    <w:rsid w:val="00273197"/>
    <w:rsid w:val="00277A48"/>
    <w:rsid w:val="002803B6"/>
    <w:rsid w:val="00281394"/>
    <w:rsid w:val="002816D9"/>
    <w:rsid w:val="00282B4A"/>
    <w:rsid w:val="00283AA9"/>
    <w:rsid w:val="002865F9"/>
    <w:rsid w:val="00286FB2"/>
    <w:rsid w:val="00290605"/>
    <w:rsid w:val="00293293"/>
    <w:rsid w:val="00293D91"/>
    <w:rsid w:val="00295C7C"/>
    <w:rsid w:val="002A064A"/>
    <w:rsid w:val="002A1B58"/>
    <w:rsid w:val="002A2BDE"/>
    <w:rsid w:val="002A2ECD"/>
    <w:rsid w:val="002A3E8B"/>
    <w:rsid w:val="002A4D62"/>
    <w:rsid w:val="002A4FB8"/>
    <w:rsid w:val="002A76C1"/>
    <w:rsid w:val="002A7A0A"/>
    <w:rsid w:val="002B30B3"/>
    <w:rsid w:val="002B377E"/>
    <w:rsid w:val="002B3D3B"/>
    <w:rsid w:val="002B6286"/>
    <w:rsid w:val="002B65F7"/>
    <w:rsid w:val="002B6D6A"/>
    <w:rsid w:val="002C503A"/>
    <w:rsid w:val="002C50DC"/>
    <w:rsid w:val="002D0BA6"/>
    <w:rsid w:val="002D2662"/>
    <w:rsid w:val="002D5475"/>
    <w:rsid w:val="002E1A6B"/>
    <w:rsid w:val="002E3D69"/>
    <w:rsid w:val="002E5BDA"/>
    <w:rsid w:val="002E61D2"/>
    <w:rsid w:val="002F6E3F"/>
    <w:rsid w:val="00300C12"/>
    <w:rsid w:val="00301D02"/>
    <w:rsid w:val="0030689D"/>
    <w:rsid w:val="00311785"/>
    <w:rsid w:val="00313B3E"/>
    <w:rsid w:val="00320AF2"/>
    <w:rsid w:val="00321A71"/>
    <w:rsid w:val="00324000"/>
    <w:rsid w:val="0032461A"/>
    <w:rsid w:val="00325A29"/>
    <w:rsid w:val="003260A5"/>
    <w:rsid w:val="00330FCC"/>
    <w:rsid w:val="0033231C"/>
    <w:rsid w:val="00347A36"/>
    <w:rsid w:val="00347E1A"/>
    <w:rsid w:val="00350D36"/>
    <w:rsid w:val="00354BEB"/>
    <w:rsid w:val="00361B8A"/>
    <w:rsid w:val="00364A9E"/>
    <w:rsid w:val="00366F70"/>
    <w:rsid w:val="00370876"/>
    <w:rsid w:val="00373CCB"/>
    <w:rsid w:val="00375933"/>
    <w:rsid w:val="00380274"/>
    <w:rsid w:val="003825AF"/>
    <w:rsid w:val="00383C5C"/>
    <w:rsid w:val="00383E5A"/>
    <w:rsid w:val="003851EB"/>
    <w:rsid w:val="00385A06"/>
    <w:rsid w:val="003877D3"/>
    <w:rsid w:val="003906D9"/>
    <w:rsid w:val="00390E25"/>
    <w:rsid w:val="0039777E"/>
    <w:rsid w:val="003A2118"/>
    <w:rsid w:val="003A6090"/>
    <w:rsid w:val="003B5631"/>
    <w:rsid w:val="003B58C2"/>
    <w:rsid w:val="003B5D36"/>
    <w:rsid w:val="003C08E4"/>
    <w:rsid w:val="003C46EC"/>
    <w:rsid w:val="003D1B7F"/>
    <w:rsid w:val="003D3EF9"/>
    <w:rsid w:val="003D4775"/>
    <w:rsid w:val="003D56E2"/>
    <w:rsid w:val="003D57BC"/>
    <w:rsid w:val="003E1221"/>
    <w:rsid w:val="003E2973"/>
    <w:rsid w:val="003E44E9"/>
    <w:rsid w:val="003E5621"/>
    <w:rsid w:val="003F0BE7"/>
    <w:rsid w:val="003F1B95"/>
    <w:rsid w:val="003F28D6"/>
    <w:rsid w:val="003F3DA2"/>
    <w:rsid w:val="003F7D37"/>
    <w:rsid w:val="004034A7"/>
    <w:rsid w:val="00405FA7"/>
    <w:rsid w:val="004071A5"/>
    <w:rsid w:val="00410EE7"/>
    <w:rsid w:val="00412F78"/>
    <w:rsid w:val="00416222"/>
    <w:rsid w:val="00420797"/>
    <w:rsid w:val="00421016"/>
    <w:rsid w:val="00424771"/>
    <w:rsid w:val="00424F0A"/>
    <w:rsid w:val="004303B1"/>
    <w:rsid w:val="004326CB"/>
    <w:rsid w:val="004327DD"/>
    <w:rsid w:val="004343AC"/>
    <w:rsid w:val="00434939"/>
    <w:rsid w:val="00434B34"/>
    <w:rsid w:val="00436821"/>
    <w:rsid w:val="004417AB"/>
    <w:rsid w:val="00445710"/>
    <w:rsid w:val="00452BCB"/>
    <w:rsid w:val="00455076"/>
    <w:rsid w:val="00455718"/>
    <w:rsid w:val="00456A2A"/>
    <w:rsid w:val="00456A6A"/>
    <w:rsid w:val="00456BE8"/>
    <w:rsid w:val="004607E0"/>
    <w:rsid w:val="00460803"/>
    <w:rsid w:val="00461777"/>
    <w:rsid w:val="004620A7"/>
    <w:rsid w:val="00462C88"/>
    <w:rsid w:val="00462E14"/>
    <w:rsid w:val="00466C6E"/>
    <w:rsid w:val="00466E89"/>
    <w:rsid w:val="004709C1"/>
    <w:rsid w:val="004714DA"/>
    <w:rsid w:val="00471E52"/>
    <w:rsid w:val="004720CA"/>
    <w:rsid w:val="00473D6A"/>
    <w:rsid w:val="00474B35"/>
    <w:rsid w:val="0048085E"/>
    <w:rsid w:val="00482B72"/>
    <w:rsid w:val="004832EE"/>
    <w:rsid w:val="0048786C"/>
    <w:rsid w:val="00487CBC"/>
    <w:rsid w:val="0049038A"/>
    <w:rsid w:val="004914B1"/>
    <w:rsid w:val="0049420B"/>
    <w:rsid w:val="004962CC"/>
    <w:rsid w:val="004A0AF1"/>
    <w:rsid w:val="004A2EEC"/>
    <w:rsid w:val="004A746F"/>
    <w:rsid w:val="004A76E4"/>
    <w:rsid w:val="004A7B9C"/>
    <w:rsid w:val="004B354D"/>
    <w:rsid w:val="004B4B5A"/>
    <w:rsid w:val="004C0C9B"/>
    <w:rsid w:val="004C0CF4"/>
    <w:rsid w:val="004C291D"/>
    <w:rsid w:val="004C4581"/>
    <w:rsid w:val="004C6BCD"/>
    <w:rsid w:val="004D004B"/>
    <w:rsid w:val="004D5374"/>
    <w:rsid w:val="004D746D"/>
    <w:rsid w:val="004E0935"/>
    <w:rsid w:val="004E20F6"/>
    <w:rsid w:val="004E5D94"/>
    <w:rsid w:val="004F3857"/>
    <w:rsid w:val="004F3F6D"/>
    <w:rsid w:val="004F63E3"/>
    <w:rsid w:val="00505713"/>
    <w:rsid w:val="0050645B"/>
    <w:rsid w:val="00507F53"/>
    <w:rsid w:val="00521B56"/>
    <w:rsid w:val="005228D7"/>
    <w:rsid w:val="00522A43"/>
    <w:rsid w:val="0052637E"/>
    <w:rsid w:val="00527817"/>
    <w:rsid w:val="00530B64"/>
    <w:rsid w:val="005328AC"/>
    <w:rsid w:val="00533334"/>
    <w:rsid w:val="005333AC"/>
    <w:rsid w:val="00534C29"/>
    <w:rsid w:val="0053604D"/>
    <w:rsid w:val="005360F5"/>
    <w:rsid w:val="005374E5"/>
    <w:rsid w:val="00540C18"/>
    <w:rsid w:val="00545545"/>
    <w:rsid w:val="00546041"/>
    <w:rsid w:val="00546367"/>
    <w:rsid w:val="00551302"/>
    <w:rsid w:val="00551CC5"/>
    <w:rsid w:val="0055256C"/>
    <w:rsid w:val="00554A9B"/>
    <w:rsid w:val="005566E5"/>
    <w:rsid w:val="00556BC8"/>
    <w:rsid w:val="00561ADF"/>
    <w:rsid w:val="00565F70"/>
    <w:rsid w:val="00570730"/>
    <w:rsid w:val="005717BD"/>
    <w:rsid w:val="00571D0A"/>
    <w:rsid w:val="005722E9"/>
    <w:rsid w:val="0057530B"/>
    <w:rsid w:val="00575456"/>
    <w:rsid w:val="00575D18"/>
    <w:rsid w:val="0057698F"/>
    <w:rsid w:val="00577851"/>
    <w:rsid w:val="005810A2"/>
    <w:rsid w:val="00590447"/>
    <w:rsid w:val="00590B72"/>
    <w:rsid w:val="005938A9"/>
    <w:rsid w:val="005A0148"/>
    <w:rsid w:val="005A0B56"/>
    <w:rsid w:val="005A2C69"/>
    <w:rsid w:val="005A412C"/>
    <w:rsid w:val="005A6FB3"/>
    <w:rsid w:val="005B2877"/>
    <w:rsid w:val="005B28F4"/>
    <w:rsid w:val="005B5DEF"/>
    <w:rsid w:val="005B66D1"/>
    <w:rsid w:val="005B6B2E"/>
    <w:rsid w:val="005C6FB7"/>
    <w:rsid w:val="005D00D2"/>
    <w:rsid w:val="005D1703"/>
    <w:rsid w:val="005D2767"/>
    <w:rsid w:val="005D2C58"/>
    <w:rsid w:val="005D4011"/>
    <w:rsid w:val="005D45AE"/>
    <w:rsid w:val="005D4B8A"/>
    <w:rsid w:val="005D5932"/>
    <w:rsid w:val="005D5BF1"/>
    <w:rsid w:val="005D77E4"/>
    <w:rsid w:val="005D797F"/>
    <w:rsid w:val="005E014E"/>
    <w:rsid w:val="005E471E"/>
    <w:rsid w:val="005E617E"/>
    <w:rsid w:val="005E73EE"/>
    <w:rsid w:val="005F0D7D"/>
    <w:rsid w:val="005F3547"/>
    <w:rsid w:val="005F4B42"/>
    <w:rsid w:val="005F5C95"/>
    <w:rsid w:val="005F615E"/>
    <w:rsid w:val="006009A9"/>
    <w:rsid w:val="006040D5"/>
    <w:rsid w:val="00604532"/>
    <w:rsid w:val="00604986"/>
    <w:rsid w:val="00605A49"/>
    <w:rsid w:val="00613AE6"/>
    <w:rsid w:val="00617CF9"/>
    <w:rsid w:val="00623BB0"/>
    <w:rsid w:val="006267C8"/>
    <w:rsid w:val="00626B12"/>
    <w:rsid w:val="006272EE"/>
    <w:rsid w:val="00627BAD"/>
    <w:rsid w:val="00631BEA"/>
    <w:rsid w:val="00632F47"/>
    <w:rsid w:val="00633424"/>
    <w:rsid w:val="0063375A"/>
    <w:rsid w:val="006418CC"/>
    <w:rsid w:val="006461B2"/>
    <w:rsid w:val="00646A19"/>
    <w:rsid w:val="00646CFA"/>
    <w:rsid w:val="006502BD"/>
    <w:rsid w:val="00652679"/>
    <w:rsid w:val="0065379D"/>
    <w:rsid w:val="006567BA"/>
    <w:rsid w:val="00657A50"/>
    <w:rsid w:val="00661A18"/>
    <w:rsid w:val="006625A4"/>
    <w:rsid w:val="00662900"/>
    <w:rsid w:val="00664405"/>
    <w:rsid w:val="00666E6A"/>
    <w:rsid w:val="00667158"/>
    <w:rsid w:val="00671F5E"/>
    <w:rsid w:val="00672052"/>
    <w:rsid w:val="00674CD1"/>
    <w:rsid w:val="00676F05"/>
    <w:rsid w:val="00681018"/>
    <w:rsid w:val="0068173D"/>
    <w:rsid w:val="0068281C"/>
    <w:rsid w:val="00682D5C"/>
    <w:rsid w:val="006903C0"/>
    <w:rsid w:val="00690B29"/>
    <w:rsid w:val="006925F5"/>
    <w:rsid w:val="00692C96"/>
    <w:rsid w:val="006A0815"/>
    <w:rsid w:val="006A17FF"/>
    <w:rsid w:val="006A2721"/>
    <w:rsid w:val="006A2C65"/>
    <w:rsid w:val="006B02B1"/>
    <w:rsid w:val="006B10AC"/>
    <w:rsid w:val="006B3F76"/>
    <w:rsid w:val="006B5753"/>
    <w:rsid w:val="006C1C81"/>
    <w:rsid w:val="006C50FB"/>
    <w:rsid w:val="006C7F6D"/>
    <w:rsid w:val="006D0C46"/>
    <w:rsid w:val="006D0F9F"/>
    <w:rsid w:val="006D2CB2"/>
    <w:rsid w:val="006D3095"/>
    <w:rsid w:val="006D47B4"/>
    <w:rsid w:val="006D59CF"/>
    <w:rsid w:val="006D6C81"/>
    <w:rsid w:val="006D7FFD"/>
    <w:rsid w:val="006E1F76"/>
    <w:rsid w:val="006E2047"/>
    <w:rsid w:val="006E3614"/>
    <w:rsid w:val="006E53F3"/>
    <w:rsid w:val="006E7469"/>
    <w:rsid w:val="006F3BF6"/>
    <w:rsid w:val="006F7D94"/>
    <w:rsid w:val="00701A40"/>
    <w:rsid w:val="00701C2F"/>
    <w:rsid w:val="0070248E"/>
    <w:rsid w:val="00704533"/>
    <w:rsid w:val="00705827"/>
    <w:rsid w:val="00706BEB"/>
    <w:rsid w:val="00710687"/>
    <w:rsid w:val="00710FB4"/>
    <w:rsid w:val="007205EC"/>
    <w:rsid w:val="00720B58"/>
    <w:rsid w:val="00723015"/>
    <w:rsid w:val="007263BB"/>
    <w:rsid w:val="00726E9B"/>
    <w:rsid w:val="007272C1"/>
    <w:rsid w:val="00731A54"/>
    <w:rsid w:val="00731A9B"/>
    <w:rsid w:val="00732EE7"/>
    <w:rsid w:val="0073321C"/>
    <w:rsid w:val="00733C59"/>
    <w:rsid w:val="00737149"/>
    <w:rsid w:val="00740067"/>
    <w:rsid w:val="007404B3"/>
    <w:rsid w:val="00742134"/>
    <w:rsid w:val="0074617B"/>
    <w:rsid w:val="0074769B"/>
    <w:rsid w:val="00752FA6"/>
    <w:rsid w:val="00753570"/>
    <w:rsid w:val="007551BA"/>
    <w:rsid w:val="00755C4E"/>
    <w:rsid w:val="0075694C"/>
    <w:rsid w:val="00756BCC"/>
    <w:rsid w:val="0076079C"/>
    <w:rsid w:val="00764B7B"/>
    <w:rsid w:val="007741B7"/>
    <w:rsid w:val="00777B87"/>
    <w:rsid w:val="00777F10"/>
    <w:rsid w:val="007818DE"/>
    <w:rsid w:val="007843BF"/>
    <w:rsid w:val="00786064"/>
    <w:rsid w:val="00791B30"/>
    <w:rsid w:val="0079487C"/>
    <w:rsid w:val="007972B6"/>
    <w:rsid w:val="007A0802"/>
    <w:rsid w:val="007A125F"/>
    <w:rsid w:val="007A1F2D"/>
    <w:rsid w:val="007A24BE"/>
    <w:rsid w:val="007A3FAC"/>
    <w:rsid w:val="007A4807"/>
    <w:rsid w:val="007A4DD2"/>
    <w:rsid w:val="007A5899"/>
    <w:rsid w:val="007A7FF4"/>
    <w:rsid w:val="007B051B"/>
    <w:rsid w:val="007B0CF5"/>
    <w:rsid w:val="007B50FC"/>
    <w:rsid w:val="007B605C"/>
    <w:rsid w:val="007B6BAF"/>
    <w:rsid w:val="007C13F4"/>
    <w:rsid w:val="007C20ED"/>
    <w:rsid w:val="007C402B"/>
    <w:rsid w:val="007C43F4"/>
    <w:rsid w:val="007C45CA"/>
    <w:rsid w:val="007C502C"/>
    <w:rsid w:val="007C54B8"/>
    <w:rsid w:val="007D134D"/>
    <w:rsid w:val="007D221F"/>
    <w:rsid w:val="007E2B1F"/>
    <w:rsid w:val="007E53AE"/>
    <w:rsid w:val="007E7436"/>
    <w:rsid w:val="007F08D4"/>
    <w:rsid w:val="007F1B38"/>
    <w:rsid w:val="007F40BB"/>
    <w:rsid w:val="007F4715"/>
    <w:rsid w:val="007F5C26"/>
    <w:rsid w:val="008004E9"/>
    <w:rsid w:val="0080223B"/>
    <w:rsid w:val="00804E56"/>
    <w:rsid w:val="008066BA"/>
    <w:rsid w:val="00816815"/>
    <w:rsid w:val="008172A1"/>
    <w:rsid w:val="00817F23"/>
    <w:rsid w:val="008203D5"/>
    <w:rsid w:val="0082188E"/>
    <w:rsid w:val="0082602C"/>
    <w:rsid w:val="00827ED6"/>
    <w:rsid w:val="00827F61"/>
    <w:rsid w:val="008304C0"/>
    <w:rsid w:val="00831EB9"/>
    <w:rsid w:val="00836BB6"/>
    <w:rsid w:val="008379B2"/>
    <w:rsid w:val="00837AAC"/>
    <w:rsid w:val="008405D8"/>
    <w:rsid w:val="00841D5F"/>
    <w:rsid w:val="00842AF6"/>
    <w:rsid w:val="008432E6"/>
    <w:rsid w:val="0084596D"/>
    <w:rsid w:val="008472AC"/>
    <w:rsid w:val="00851205"/>
    <w:rsid w:val="0085140C"/>
    <w:rsid w:val="008545B5"/>
    <w:rsid w:val="0085515B"/>
    <w:rsid w:val="00855C1A"/>
    <w:rsid w:val="008579DB"/>
    <w:rsid w:val="00864CE6"/>
    <w:rsid w:val="00865536"/>
    <w:rsid w:val="00865941"/>
    <w:rsid w:val="00873427"/>
    <w:rsid w:val="0088200F"/>
    <w:rsid w:val="008903BB"/>
    <w:rsid w:val="0089689A"/>
    <w:rsid w:val="008A357D"/>
    <w:rsid w:val="008A560E"/>
    <w:rsid w:val="008A5704"/>
    <w:rsid w:val="008A73CD"/>
    <w:rsid w:val="008B1DB4"/>
    <w:rsid w:val="008B2299"/>
    <w:rsid w:val="008B3567"/>
    <w:rsid w:val="008B41D9"/>
    <w:rsid w:val="008B47EC"/>
    <w:rsid w:val="008B6C2F"/>
    <w:rsid w:val="008B7C49"/>
    <w:rsid w:val="008C07C0"/>
    <w:rsid w:val="008D705B"/>
    <w:rsid w:val="008D7707"/>
    <w:rsid w:val="008E03F6"/>
    <w:rsid w:val="008E2A6A"/>
    <w:rsid w:val="008E4C7E"/>
    <w:rsid w:val="008E5ECD"/>
    <w:rsid w:val="008E7B85"/>
    <w:rsid w:val="008F00AF"/>
    <w:rsid w:val="008F48D3"/>
    <w:rsid w:val="009012A3"/>
    <w:rsid w:val="00902EA6"/>
    <w:rsid w:val="0090567C"/>
    <w:rsid w:val="00906131"/>
    <w:rsid w:val="00914CF5"/>
    <w:rsid w:val="00916913"/>
    <w:rsid w:val="0091720D"/>
    <w:rsid w:val="00920989"/>
    <w:rsid w:val="009211D3"/>
    <w:rsid w:val="009219A7"/>
    <w:rsid w:val="00922A53"/>
    <w:rsid w:val="0092407C"/>
    <w:rsid w:val="00924390"/>
    <w:rsid w:val="00925F1B"/>
    <w:rsid w:val="0092684D"/>
    <w:rsid w:val="009304D3"/>
    <w:rsid w:val="009341E7"/>
    <w:rsid w:val="00937AC4"/>
    <w:rsid w:val="00944FBD"/>
    <w:rsid w:val="009457CB"/>
    <w:rsid w:val="00945DC0"/>
    <w:rsid w:val="009615F3"/>
    <w:rsid w:val="009616DB"/>
    <w:rsid w:val="00961E3C"/>
    <w:rsid w:val="00963920"/>
    <w:rsid w:val="0096393E"/>
    <w:rsid w:val="00963B99"/>
    <w:rsid w:val="00967ECF"/>
    <w:rsid w:val="0097446D"/>
    <w:rsid w:val="0098050A"/>
    <w:rsid w:val="0098481F"/>
    <w:rsid w:val="00984B6C"/>
    <w:rsid w:val="00984D97"/>
    <w:rsid w:val="009858AF"/>
    <w:rsid w:val="00985A13"/>
    <w:rsid w:val="00985C89"/>
    <w:rsid w:val="0098779C"/>
    <w:rsid w:val="00987CEE"/>
    <w:rsid w:val="00993C14"/>
    <w:rsid w:val="0099495E"/>
    <w:rsid w:val="00994D96"/>
    <w:rsid w:val="009950CF"/>
    <w:rsid w:val="00995ECF"/>
    <w:rsid w:val="009A1150"/>
    <w:rsid w:val="009A3FD5"/>
    <w:rsid w:val="009A407A"/>
    <w:rsid w:val="009A7217"/>
    <w:rsid w:val="009A766F"/>
    <w:rsid w:val="009B0175"/>
    <w:rsid w:val="009B08AF"/>
    <w:rsid w:val="009B2888"/>
    <w:rsid w:val="009B2FF6"/>
    <w:rsid w:val="009B3677"/>
    <w:rsid w:val="009B4D7F"/>
    <w:rsid w:val="009B7DE3"/>
    <w:rsid w:val="009B7E61"/>
    <w:rsid w:val="009C2889"/>
    <w:rsid w:val="009C37F2"/>
    <w:rsid w:val="009C61C9"/>
    <w:rsid w:val="009D0EE9"/>
    <w:rsid w:val="009D3C7F"/>
    <w:rsid w:val="009D41D4"/>
    <w:rsid w:val="009D46A3"/>
    <w:rsid w:val="009D6750"/>
    <w:rsid w:val="009D6769"/>
    <w:rsid w:val="009D789A"/>
    <w:rsid w:val="009E026D"/>
    <w:rsid w:val="009E172F"/>
    <w:rsid w:val="009E5191"/>
    <w:rsid w:val="009E588A"/>
    <w:rsid w:val="009E5928"/>
    <w:rsid w:val="009E6C3B"/>
    <w:rsid w:val="009E7F36"/>
    <w:rsid w:val="009F0BDB"/>
    <w:rsid w:val="009F5AD5"/>
    <w:rsid w:val="009F6C21"/>
    <w:rsid w:val="00A02EB8"/>
    <w:rsid w:val="00A03FF5"/>
    <w:rsid w:val="00A04E4B"/>
    <w:rsid w:val="00A057EA"/>
    <w:rsid w:val="00A05CF2"/>
    <w:rsid w:val="00A068ED"/>
    <w:rsid w:val="00A100FD"/>
    <w:rsid w:val="00A1332B"/>
    <w:rsid w:val="00A15BFB"/>
    <w:rsid w:val="00A16B6B"/>
    <w:rsid w:val="00A22C22"/>
    <w:rsid w:val="00A22C3D"/>
    <w:rsid w:val="00A23B7C"/>
    <w:rsid w:val="00A23C35"/>
    <w:rsid w:val="00A253CA"/>
    <w:rsid w:val="00A25746"/>
    <w:rsid w:val="00A25FE1"/>
    <w:rsid w:val="00A31FE2"/>
    <w:rsid w:val="00A4162C"/>
    <w:rsid w:val="00A41769"/>
    <w:rsid w:val="00A42229"/>
    <w:rsid w:val="00A42FFD"/>
    <w:rsid w:val="00A5072B"/>
    <w:rsid w:val="00A516D4"/>
    <w:rsid w:val="00A556BA"/>
    <w:rsid w:val="00A63A2A"/>
    <w:rsid w:val="00A6583E"/>
    <w:rsid w:val="00A664A9"/>
    <w:rsid w:val="00A75FEE"/>
    <w:rsid w:val="00A76E0F"/>
    <w:rsid w:val="00A771C4"/>
    <w:rsid w:val="00A81A1F"/>
    <w:rsid w:val="00A850F9"/>
    <w:rsid w:val="00A8691A"/>
    <w:rsid w:val="00A8792D"/>
    <w:rsid w:val="00A90812"/>
    <w:rsid w:val="00A92ADC"/>
    <w:rsid w:val="00A944F3"/>
    <w:rsid w:val="00AA1BA2"/>
    <w:rsid w:val="00AA219E"/>
    <w:rsid w:val="00AA2663"/>
    <w:rsid w:val="00AA285A"/>
    <w:rsid w:val="00AA4FFA"/>
    <w:rsid w:val="00AA792E"/>
    <w:rsid w:val="00AA7BA4"/>
    <w:rsid w:val="00AA7F6D"/>
    <w:rsid w:val="00AA7FFC"/>
    <w:rsid w:val="00AB35F4"/>
    <w:rsid w:val="00AB4AB9"/>
    <w:rsid w:val="00AC0F1D"/>
    <w:rsid w:val="00AC1109"/>
    <w:rsid w:val="00AC3520"/>
    <w:rsid w:val="00AC4465"/>
    <w:rsid w:val="00AC4CB7"/>
    <w:rsid w:val="00AD0EB6"/>
    <w:rsid w:val="00AD1985"/>
    <w:rsid w:val="00AD3935"/>
    <w:rsid w:val="00AD6C44"/>
    <w:rsid w:val="00AD6FF0"/>
    <w:rsid w:val="00AD72CA"/>
    <w:rsid w:val="00AE1101"/>
    <w:rsid w:val="00AE112E"/>
    <w:rsid w:val="00AE5489"/>
    <w:rsid w:val="00AE6E5B"/>
    <w:rsid w:val="00AE721C"/>
    <w:rsid w:val="00AF1928"/>
    <w:rsid w:val="00AF6168"/>
    <w:rsid w:val="00B01B51"/>
    <w:rsid w:val="00B025F9"/>
    <w:rsid w:val="00B03842"/>
    <w:rsid w:val="00B05B34"/>
    <w:rsid w:val="00B1134B"/>
    <w:rsid w:val="00B1211E"/>
    <w:rsid w:val="00B14DDA"/>
    <w:rsid w:val="00B1515C"/>
    <w:rsid w:val="00B232F6"/>
    <w:rsid w:val="00B2382C"/>
    <w:rsid w:val="00B256F9"/>
    <w:rsid w:val="00B317FF"/>
    <w:rsid w:val="00B32374"/>
    <w:rsid w:val="00B332C8"/>
    <w:rsid w:val="00B33BE3"/>
    <w:rsid w:val="00B37854"/>
    <w:rsid w:val="00B41F90"/>
    <w:rsid w:val="00B43A5B"/>
    <w:rsid w:val="00B44890"/>
    <w:rsid w:val="00B4782B"/>
    <w:rsid w:val="00B519A7"/>
    <w:rsid w:val="00B520FD"/>
    <w:rsid w:val="00B52E8C"/>
    <w:rsid w:val="00B5356A"/>
    <w:rsid w:val="00B55441"/>
    <w:rsid w:val="00B55CFE"/>
    <w:rsid w:val="00B714DF"/>
    <w:rsid w:val="00B7313A"/>
    <w:rsid w:val="00B7689D"/>
    <w:rsid w:val="00B773EC"/>
    <w:rsid w:val="00B802F0"/>
    <w:rsid w:val="00B85638"/>
    <w:rsid w:val="00B91A6A"/>
    <w:rsid w:val="00B93D98"/>
    <w:rsid w:val="00BA4AAF"/>
    <w:rsid w:val="00BA5ED4"/>
    <w:rsid w:val="00BB004D"/>
    <w:rsid w:val="00BB1C30"/>
    <w:rsid w:val="00BB3897"/>
    <w:rsid w:val="00BB3BD2"/>
    <w:rsid w:val="00BB3F43"/>
    <w:rsid w:val="00BB45BC"/>
    <w:rsid w:val="00BB6B8F"/>
    <w:rsid w:val="00BB6C31"/>
    <w:rsid w:val="00BC0199"/>
    <w:rsid w:val="00BC3A81"/>
    <w:rsid w:val="00BC60F0"/>
    <w:rsid w:val="00BD250A"/>
    <w:rsid w:val="00BD3C3D"/>
    <w:rsid w:val="00BD4390"/>
    <w:rsid w:val="00BE193C"/>
    <w:rsid w:val="00BE1D6D"/>
    <w:rsid w:val="00BE2201"/>
    <w:rsid w:val="00BE2EB5"/>
    <w:rsid w:val="00BE313D"/>
    <w:rsid w:val="00BE6333"/>
    <w:rsid w:val="00BF095E"/>
    <w:rsid w:val="00BF19EB"/>
    <w:rsid w:val="00BF1DDB"/>
    <w:rsid w:val="00BF25CA"/>
    <w:rsid w:val="00BF396F"/>
    <w:rsid w:val="00BF4A25"/>
    <w:rsid w:val="00BF5D19"/>
    <w:rsid w:val="00C010D8"/>
    <w:rsid w:val="00C06AF2"/>
    <w:rsid w:val="00C06DF5"/>
    <w:rsid w:val="00C073CE"/>
    <w:rsid w:val="00C1061E"/>
    <w:rsid w:val="00C11834"/>
    <w:rsid w:val="00C11852"/>
    <w:rsid w:val="00C1189B"/>
    <w:rsid w:val="00C135BB"/>
    <w:rsid w:val="00C17B41"/>
    <w:rsid w:val="00C206F9"/>
    <w:rsid w:val="00C20D25"/>
    <w:rsid w:val="00C23DD8"/>
    <w:rsid w:val="00C25076"/>
    <w:rsid w:val="00C30F4F"/>
    <w:rsid w:val="00C30F9B"/>
    <w:rsid w:val="00C31743"/>
    <w:rsid w:val="00C327C2"/>
    <w:rsid w:val="00C33A6C"/>
    <w:rsid w:val="00C33D11"/>
    <w:rsid w:val="00C35AA3"/>
    <w:rsid w:val="00C37A39"/>
    <w:rsid w:val="00C40C66"/>
    <w:rsid w:val="00C44E18"/>
    <w:rsid w:val="00C51079"/>
    <w:rsid w:val="00C54B39"/>
    <w:rsid w:val="00C54CEF"/>
    <w:rsid w:val="00C5542B"/>
    <w:rsid w:val="00C60D7A"/>
    <w:rsid w:val="00C667CE"/>
    <w:rsid w:val="00C67740"/>
    <w:rsid w:val="00C7172B"/>
    <w:rsid w:val="00C7229D"/>
    <w:rsid w:val="00C72506"/>
    <w:rsid w:val="00C72CD2"/>
    <w:rsid w:val="00C72F03"/>
    <w:rsid w:val="00C7401B"/>
    <w:rsid w:val="00C769BB"/>
    <w:rsid w:val="00C81B47"/>
    <w:rsid w:val="00C81F24"/>
    <w:rsid w:val="00C844E7"/>
    <w:rsid w:val="00C85B7F"/>
    <w:rsid w:val="00C875EE"/>
    <w:rsid w:val="00C878F4"/>
    <w:rsid w:val="00C91A93"/>
    <w:rsid w:val="00C92C8A"/>
    <w:rsid w:val="00C95AEE"/>
    <w:rsid w:val="00CA2FAA"/>
    <w:rsid w:val="00CA4AB1"/>
    <w:rsid w:val="00CB02F0"/>
    <w:rsid w:val="00CB1586"/>
    <w:rsid w:val="00CB248A"/>
    <w:rsid w:val="00CB3B66"/>
    <w:rsid w:val="00CB4C11"/>
    <w:rsid w:val="00CB63E1"/>
    <w:rsid w:val="00CB650C"/>
    <w:rsid w:val="00CB78CD"/>
    <w:rsid w:val="00CB7C38"/>
    <w:rsid w:val="00CC2EA0"/>
    <w:rsid w:val="00CC3498"/>
    <w:rsid w:val="00CC4ACE"/>
    <w:rsid w:val="00CC5A76"/>
    <w:rsid w:val="00CD2D5A"/>
    <w:rsid w:val="00CD3087"/>
    <w:rsid w:val="00CD33BA"/>
    <w:rsid w:val="00CD42D8"/>
    <w:rsid w:val="00CD73C5"/>
    <w:rsid w:val="00CE2CAA"/>
    <w:rsid w:val="00CE2F2B"/>
    <w:rsid w:val="00CE5409"/>
    <w:rsid w:val="00CE5E53"/>
    <w:rsid w:val="00CF0FC8"/>
    <w:rsid w:val="00CF2873"/>
    <w:rsid w:val="00CF368D"/>
    <w:rsid w:val="00CF7592"/>
    <w:rsid w:val="00CF7A3B"/>
    <w:rsid w:val="00D002D1"/>
    <w:rsid w:val="00D038FC"/>
    <w:rsid w:val="00D04F1A"/>
    <w:rsid w:val="00D06890"/>
    <w:rsid w:val="00D11BED"/>
    <w:rsid w:val="00D162A7"/>
    <w:rsid w:val="00D22F5A"/>
    <w:rsid w:val="00D26EB0"/>
    <w:rsid w:val="00D271FF"/>
    <w:rsid w:val="00D27654"/>
    <w:rsid w:val="00D31E86"/>
    <w:rsid w:val="00D35CB1"/>
    <w:rsid w:val="00D40289"/>
    <w:rsid w:val="00D4313C"/>
    <w:rsid w:val="00D433AD"/>
    <w:rsid w:val="00D54317"/>
    <w:rsid w:val="00D616FE"/>
    <w:rsid w:val="00D619DA"/>
    <w:rsid w:val="00D65BBD"/>
    <w:rsid w:val="00D71940"/>
    <w:rsid w:val="00D7287C"/>
    <w:rsid w:val="00D74885"/>
    <w:rsid w:val="00D7550F"/>
    <w:rsid w:val="00D76403"/>
    <w:rsid w:val="00D7744E"/>
    <w:rsid w:val="00D83803"/>
    <w:rsid w:val="00D906E7"/>
    <w:rsid w:val="00D90A31"/>
    <w:rsid w:val="00D90F5C"/>
    <w:rsid w:val="00D9250C"/>
    <w:rsid w:val="00D929F6"/>
    <w:rsid w:val="00D93314"/>
    <w:rsid w:val="00D94502"/>
    <w:rsid w:val="00D95AEF"/>
    <w:rsid w:val="00D965FD"/>
    <w:rsid w:val="00D97A1B"/>
    <w:rsid w:val="00D97B9F"/>
    <w:rsid w:val="00D97DE8"/>
    <w:rsid w:val="00DA06C6"/>
    <w:rsid w:val="00DA5B65"/>
    <w:rsid w:val="00DA64C3"/>
    <w:rsid w:val="00DA6B75"/>
    <w:rsid w:val="00DA7E79"/>
    <w:rsid w:val="00DB0B4C"/>
    <w:rsid w:val="00DB2262"/>
    <w:rsid w:val="00DB678E"/>
    <w:rsid w:val="00DC06AC"/>
    <w:rsid w:val="00DC26B6"/>
    <w:rsid w:val="00DC4357"/>
    <w:rsid w:val="00DC6B4E"/>
    <w:rsid w:val="00DC768B"/>
    <w:rsid w:val="00DC787A"/>
    <w:rsid w:val="00DD481A"/>
    <w:rsid w:val="00DD5698"/>
    <w:rsid w:val="00DD6BEB"/>
    <w:rsid w:val="00DD70D0"/>
    <w:rsid w:val="00DE0B74"/>
    <w:rsid w:val="00DE6A27"/>
    <w:rsid w:val="00DF0C0D"/>
    <w:rsid w:val="00DF1354"/>
    <w:rsid w:val="00DF25E7"/>
    <w:rsid w:val="00DF49E3"/>
    <w:rsid w:val="00DF66BC"/>
    <w:rsid w:val="00E001DB"/>
    <w:rsid w:val="00E01BC6"/>
    <w:rsid w:val="00E03F78"/>
    <w:rsid w:val="00E049D1"/>
    <w:rsid w:val="00E079A2"/>
    <w:rsid w:val="00E1428C"/>
    <w:rsid w:val="00E146DF"/>
    <w:rsid w:val="00E2146D"/>
    <w:rsid w:val="00E25BB6"/>
    <w:rsid w:val="00E27A47"/>
    <w:rsid w:val="00E32D61"/>
    <w:rsid w:val="00E36DDD"/>
    <w:rsid w:val="00E404D0"/>
    <w:rsid w:val="00E41D65"/>
    <w:rsid w:val="00E41FED"/>
    <w:rsid w:val="00E450C5"/>
    <w:rsid w:val="00E46F2E"/>
    <w:rsid w:val="00E4748D"/>
    <w:rsid w:val="00E47A0A"/>
    <w:rsid w:val="00E5050F"/>
    <w:rsid w:val="00E505B4"/>
    <w:rsid w:val="00E507CB"/>
    <w:rsid w:val="00E5130C"/>
    <w:rsid w:val="00E55F43"/>
    <w:rsid w:val="00E57BAD"/>
    <w:rsid w:val="00E706C8"/>
    <w:rsid w:val="00E74B2B"/>
    <w:rsid w:val="00E82E18"/>
    <w:rsid w:val="00E83554"/>
    <w:rsid w:val="00E843E3"/>
    <w:rsid w:val="00E85578"/>
    <w:rsid w:val="00E85BD6"/>
    <w:rsid w:val="00E9197E"/>
    <w:rsid w:val="00E92974"/>
    <w:rsid w:val="00E94D46"/>
    <w:rsid w:val="00E962BA"/>
    <w:rsid w:val="00EA13F6"/>
    <w:rsid w:val="00EA236B"/>
    <w:rsid w:val="00EB252C"/>
    <w:rsid w:val="00EB4A5E"/>
    <w:rsid w:val="00EB59A5"/>
    <w:rsid w:val="00EB73B1"/>
    <w:rsid w:val="00EC1EF4"/>
    <w:rsid w:val="00EC6747"/>
    <w:rsid w:val="00EC7657"/>
    <w:rsid w:val="00ED0BBB"/>
    <w:rsid w:val="00ED2BA4"/>
    <w:rsid w:val="00EE0B3C"/>
    <w:rsid w:val="00EE1DBC"/>
    <w:rsid w:val="00EE41D4"/>
    <w:rsid w:val="00EE7D7A"/>
    <w:rsid w:val="00EF021D"/>
    <w:rsid w:val="00EF02DC"/>
    <w:rsid w:val="00EF1BB8"/>
    <w:rsid w:val="00EF2AB4"/>
    <w:rsid w:val="00EF402C"/>
    <w:rsid w:val="00EF41DC"/>
    <w:rsid w:val="00EF5B3A"/>
    <w:rsid w:val="00EF766B"/>
    <w:rsid w:val="00F006C1"/>
    <w:rsid w:val="00F01C56"/>
    <w:rsid w:val="00F04486"/>
    <w:rsid w:val="00F05687"/>
    <w:rsid w:val="00F0616B"/>
    <w:rsid w:val="00F0687D"/>
    <w:rsid w:val="00F06BA0"/>
    <w:rsid w:val="00F06D09"/>
    <w:rsid w:val="00F10C78"/>
    <w:rsid w:val="00F159ED"/>
    <w:rsid w:val="00F1781E"/>
    <w:rsid w:val="00F17FF6"/>
    <w:rsid w:val="00F21DA3"/>
    <w:rsid w:val="00F2351F"/>
    <w:rsid w:val="00F27920"/>
    <w:rsid w:val="00F27B3B"/>
    <w:rsid w:val="00F27C79"/>
    <w:rsid w:val="00F30480"/>
    <w:rsid w:val="00F31287"/>
    <w:rsid w:val="00F32B53"/>
    <w:rsid w:val="00F34673"/>
    <w:rsid w:val="00F3721F"/>
    <w:rsid w:val="00F40B03"/>
    <w:rsid w:val="00F44EC8"/>
    <w:rsid w:val="00F456BF"/>
    <w:rsid w:val="00F474B2"/>
    <w:rsid w:val="00F475FF"/>
    <w:rsid w:val="00F500BA"/>
    <w:rsid w:val="00F50470"/>
    <w:rsid w:val="00F50C2A"/>
    <w:rsid w:val="00F54AEE"/>
    <w:rsid w:val="00F54C06"/>
    <w:rsid w:val="00F5741B"/>
    <w:rsid w:val="00F57C9F"/>
    <w:rsid w:val="00F60526"/>
    <w:rsid w:val="00F61D56"/>
    <w:rsid w:val="00F61D9C"/>
    <w:rsid w:val="00F62DFC"/>
    <w:rsid w:val="00F630C4"/>
    <w:rsid w:val="00F63582"/>
    <w:rsid w:val="00F66284"/>
    <w:rsid w:val="00F667B0"/>
    <w:rsid w:val="00F66AF2"/>
    <w:rsid w:val="00F705D2"/>
    <w:rsid w:val="00F76814"/>
    <w:rsid w:val="00F77900"/>
    <w:rsid w:val="00F77F10"/>
    <w:rsid w:val="00F80066"/>
    <w:rsid w:val="00F80B68"/>
    <w:rsid w:val="00F8256C"/>
    <w:rsid w:val="00F830EB"/>
    <w:rsid w:val="00F83331"/>
    <w:rsid w:val="00F833F8"/>
    <w:rsid w:val="00F834D0"/>
    <w:rsid w:val="00F843DF"/>
    <w:rsid w:val="00F95D36"/>
    <w:rsid w:val="00F97116"/>
    <w:rsid w:val="00FA0AC9"/>
    <w:rsid w:val="00FA12B3"/>
    <w:rsid w:val="00FA3B5F"/>
    <w:rsid w:val="00FB0C7E"/>
    <w:rsid w:val="00FB0F15"/>
    <w:rsid w:val="00FB65F7"/>
    <w:rsid w:val="00FB6A57"/>
    <w:rsid w:val="00FB6B9C"/>
    <w:rsid w:val="00FC2063"/>
    <w:rsid w:val="00FC68E4"/>
    <w:rsid w:val="00FD010E"/>
    <w:rsid w:val="00FE1B8B"/>
    <w:rsid w:val="00FE3063"/>
    <w:rsid w:val="00FE4D38"/>
    <w:rsid w:val="00FE6262"/>
    <w:rsid w:val="00FF5CCC"/>
    <w:rsid w:val="00FF5D77"/>
    <w:rsid w:val="00FF644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C08F69"/>
  <w15:chartTrackingRefBased/>
  <w15:docId w15:val="{3FAD8C95-9DBD-43EB-8B62-F84F27E46A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E026D"/>
    <w:rPr>
      <w:sz w:val="22"/>
      <w:szCs w:val="22"/>
    </w:rPr>
  </w:style>
  <w:style w:type="paragraph" w:styleId="Heading1">
    <w:name w:val="heading 1"/>
    <w:basedOn w:val="Normal"/>
    <w:next w:val="Normal"/>
    <w:link w:val="Heading1Char"/>
    <w:qFormat/>
    <w:rsid w:val="007E7436"/>
    <w:pPr>
      <w:keepNext/>
      <w:tabs>
        <w:tab w:val="center" w:pos="900"/>
        <w:tab w:val="right" w:pos="4320"/>
        <w:tab w:val="right" w:pos="5760"/>
        <w:tab w:val="right" w:pos="7200"/>
        <w:tab w:val="right" w:pos="10080"/>
        <w:tab w:val="right" w:pos="11520"/>
        <w:tab w:val="right" w:pos="12960"/>
      </w:tabs>
      <w:outlineLvl w:val="0"/>
    </w:pPr>
    <w:rPr>
      <w:rFonts w:ascii="New Century Schlbk" w:eastAsia="Times New Roman" w:hAnsi="New Century Schlbk"/>
      <w:b/>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C769BB"/>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unhideWhenUsed/>
    <w:rsid w:val="00D22F5A"/>
    <w:pPr>
      <w:tabs>
        <w:tab w:val="center" w:pos="4680"/>
        <w:tab w:val="right" w:pos="9360"/>
      </w:tabs>
    </w:pPr>
  </w:style>
  <w:style w:type="character" w:customStyle="1" w:styleId="HeaderChar">
    <w:name w:val="Header Char"/>
    <w:link w:val="Header"/>
    <w:uiPriority w:val="99"/>
    <w:rsid w:val="00D22F5A"/>
    <w:rPr>
      <w:sz w:val="22"/>
      <w:szCs w:val="22"/>
    </w:rPr>
  </w:style>
  <w:style w:type="paragraph" w:styleId="Footer">
    <w:name w:val="footer"/>
    <w:basedOn w:val="Normal"/>
    <w:link w:val="FooterChar"/>
    <w:uiPriority w:val="99"/>
    <w:unhideWhenUsed/>
    <w:rsid w:val="00D22F5A"/>
    <w:pPr>
      <w:tabs>
        <w:tab w:val="center" w:pos="4680"/>
        <w:tab w:val="right" w:pos="9360"/>
      </w:tabs>
    </w:pPr>
  </w:style>
  <w:style w:type="character" w:customStyle="1" w:styleId="FooterChar">
    <w:name w:val="Footer Char"/>
    <w:link w:val="Footer"/>
    <w:uiPriority w:val="99"/>
    <w:rsid w:val="00D22F5A"/>
    <w:rPr>
      <w:sz w:val="22"/>
      <w:szCs w:val="22"/>
    </w:rPr>
  </w:style>
  <w:style w:type="table" w:customStyle="1" w:styleId="TableGrid1">
    <w:name w:val="Table Grid1"/>
    <w:basedOn w:val="TableNormal"/>
    <w:next w:val="TableGrid"/>
    <w:uiPriority w:val="59"/>
    <w:rsid w:val="008579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A0815"/>
    <w:rPr>
      <w:color w:val="69A020" w:themeColor="hyperlink"/>
      <w:u w:val="single"/>
    </w:rPr>
  </w:style>
  <w:style w:type="character" w:customStyle="1" w:styleId="Heading1Char">
    <w:name w:val="Heading 1 Char"/>
    <w:basedOn w:val="DefaultParagraphFont"/>
    <w:link w:val="Heading1"/>
    <w:rsid w:val="007E7436"/>
    <w:rPr>
      <w:rFonts w:ascii="New Century Schlbk" w:eastAsia="Times New Roman" w:hAnsi="New Century Schlbk"/>
      <w:b/>
      <w:sz w:val="24"/>
    </w:rPr>
  </w:style>
  <w:style w:type="paragraph" w:customStyle="1" w:styleId="heading9">
    <w:name w:val="heading9"/>
    <w:basedOn w:val="Normal"/>
    <w:rsid w:val="00112AF6"/>
    <w:pPr>
      <w:spacing w:before="100" w:beforeAutospacing="1" w:after="100" w:afterAutospacing="1"/>
    </w:pPr>
    <w:rPr>
      <w:rFonts w:ascii="Georgia" w:eastAsiaTheme="minorHAnsi" w:hAnsi="Georgia"/>
      <w:i/>
      <w:iCs/>
      <w:color w:val="666666"/>
      <w:sz w:val="27"/>
      <w:szCs w:val="27"/>
    </w:rPr>
  </w:style>
  <w:style w:type="character" w:customStyle="1" w:styleId="heading91">
    <w:name w:val="heading91"/>
    <w:basedOn w:val="DefaultParagraphFont"/>
    <w:rsid w:val="00112AF6"/>
    <w:rPr>
      <w:rFonts w:ascii="Georgia" w:hAnsi="Georgia" w:hint="default"/>
      <w:b w:val="0"/>
      <w:bCs w:val="0"/>
      <w:i/>
      <w:iCs/>
      <w:color w:val="666666"/>
    </w:rPr>
  </w:style>
  <w:style w:type="character" w:styleId="Strong">
    <w:name w:val="Strong"/>
    <w:uiPriority w:val="22"/>
    <w:qFormat/>
    <w:rsid w:val="00D27654"/>
    <w:rPr>
      <w:b/>
      <w:bCs/>
      <w:color w:val="943634"/>
      <w:spacing w:val="5"/>
    </w:rPr>
  </w:style>
  <w:style w:type="paragraph" w:styleId="ListParagraph">
    <w:name w:val="List Paragraph"/>
    <w:basedOn w:val="Normal"/>
    <w:uiPriority w:val="34"/>
    <w:qFormat/>
    <w:rsid w:val="0048085E"/>
    <w:pPr>
      <w:ind w:left="720"/>
      <w:contextualSpacing/>
    </w:pPr>
  </w:style>
  <w:style w:type="paragraph" w:styleId="BodyText">
    <w:name w:val="Body Text"/>
    <w:basedOn w:val="Normal"/>
    <w:link w:val="BodyTextChar"/>
    <w:uiPriority w:val="1"/>
    <w:qFormat/>
    <w:rsid w:val="0048085E"/>
    <w:pPr>
      <w:widowControl w:val="0"/>
      <w:autoSpaceDE w:val="0"/>
      <w:autoSpaceDN w:val="0"/>
    </w:pPr>
    <w:rPr>
      <w:rFonts w:ascii="Verdana" w:eastAsia="Verdana" w:hAnsi="Verdana" w:cs="Verdana"/>
      <w:sz w:val="20"/>
      <w:szCs w:val="20"/>
    </w:rPr>
  </w:style>
  <w:style w:type="character" w:customStyle="1" w:styleId="BodyTextChar">
    <w:name w:val="Body Text Char"/>
    <w:basedOn w:val="DefaultParagraphFont"/>
    <w:link w:val="BodyText"/>
    <w:uiPriority w:val="1"/>
    <w:rsid w:val="0048085E"/>
    <w:rPr>
      <w:rFonts w:ascii="Verdana" w:eastAsia="Verdana" w:hAnsi="Verdana" w:cs="Verdan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440714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usda.gov/oascr/how-to-file-a-program-discrimination-complaint" TargetMode="External"/><Relationship Id="rId3" Type="http://schemas.openxmlformats.org/officeDocument/2006/relationships/settings" Target="settings.xml"/><Relationship Id="rId7" Type="http://schemas.openxmlformats.org/officeDocument/2006/relationships/hyperlink" Target="https://www.usda.gov/sites/default/files/documents/USDA-OASCR%20P-Complaint-Form-0508-0002-508-11-28-17Fax2Mail.pdf"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mailto:program.intake@usda.gov" TargetMode="External"/></Relationships>
</file>

<file path=word/theme/theme1.xml><?xml version="1.0" encoding="utf-8"?>
<a:theme xmlns:a="http://schemas.openxmlformats.org/drawingml/2006/main" name="Office Theme">
  <a:themeElements>
    <a:clrScheme name="Violet">
      <a:dk1>
        <a:sysClr val="windowText" lastClr="000000"/>
      </a:dk1>
      <a:lt1>
        <a:sysClr val="window" lastClr="FFFFFF"/>
      </a:lt1>
      <a:dk2>
        <a:srgbClr val="373545"/>
      </a:dk2>
      <a:lt2>
        <a:srgbClr val="DCD8DC"/>
      </a:lt2>
      <a:accent1>
        <a:srgbClr val="AD84C6"/>
      </a:accent1>
      <a:accent2>
        <a:srgbClr val="8784C7"/>
      </a:accent2>
      <a:accent3>
        <a:srgbClr val="5D739A"/>
      </a:accent3>
      <a:accent4>
        <a:srgbClr val="6997AF"/>
      </a:accent4>
      <a:accent5>
        <a:srgbClr val="84ACB6"/>
      </a:accent5>
      <a:accent6>
        <a:srgbClr val="6F8183"/>
      </a:accent6>
      <a:hlink>
        <a:srgbClr val="69A020"/>
      </a:hlink>
      <a:folHlink>
        <a:srgbClr val="8C8C8C"/>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2</TotalTime>
  <Pages>1</Pages>
  <Words>429</Words>
  <Characters>2447</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Sample Public Release For Free &amp; Reduced Price Meals</vt:lpstr>
    </vt:vector>
  </TitlesOfParts>
  <Company>OSPI</Company>
  <LinksUpToDate>false</LinksUpToDate>
  <CharactersWithSpaces>28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ple Public Release For Free &amp; Reduced Price Meals</dc:title>
  <dc:subject/>
  <dc:creator>OSPI-Child Nutrition</dc:creator>
  <cp:keywords>Sample Public Release; OSPI; CNS</cp:keywords>
  <cp:lastModifiedBy>Kate Ullrich</cp:lastModifiedBy>
  <cp:revision>26</cp:revision>
  <cp:lastPrinted>2019-04-29T22:03:00Z</cp:lastPrinted>
  <dcterms:created xsi:type="dcterms:W3CDTF">2019-04-29T21:17:00Z</dcterms:created>
  <dcterms:modified xsi:type="dcterms:W3CDTF">2022-02-25T17:58:00Z</dcterms:modified>
</cp:coreProperties>
</file>